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76E5" w:rsidRDefault="00DF76E5" w:rsidP="007D22C9">
      <w:pPr>
        <w:spacing w:after="60"/>
        <w:jc w:val="center"/>
        <w:rPr>
          <w:rFonts w:ascii="Arial" w:hAnsi="Arial" w:cs="Arial"/>
          <w:b/>
          <w:bCs/>
          <w:lang w:eastAsia="ko-KR"/>
        </w:rPr>
      </w:pPr>
      <w:bookmarkStart w:id="0" w:name="_Toc384115690"/>
      <w:r w:rsidRPr="006875FD">
        <w:rPr>
          <w:rFonts w:ascii="Arial" w:hAnsi="Arial" w:cs="Arial"/>
          <w:b/>
          <w:bCs/>
          <w:lang w:eastAsia="ko-KR"/>
        </w:rPr>
        <w:t>APPLICATION</w:t>
      </w:r>
      <w:r>
        <w:rPr>
          <w:rFonts w:ascii="Arial" w:hAnsi="Arial" w:cs="Arial"/>
          <w:b/>
          <w:bCs/>
          <w:lang w:eastAsia="ko-KR"/>
        </w:rPr>
        <w:t xml:space="preserve"> </w:t>
      </w:r>
      <w:r w:rsidRPr="006875FD">
        <w:rPr>
          <w:rFonts w:ascii="Arial" w:hAnsi="Arial" w:cs="Arial"/>
          <w:b/>
          <w:bCs/>
          <w:lang w:eastAsia="ko-KR"/>
        </w:rPr>
        <w:t>/</w:t>
      </w:r>
      <w:r>
        <w:rPr>
          <w:rFonts w:ascii="Arial" w:hAnsi="Arial" w:cs="Arial"/>
          <w:b/>
          <w:bCs/>
          <w:lang w:eastAsia="ko-KR"/>
        </w:rPr>
        <w:t xml:space="preserve"> </w:t>
      </w:r>
      <w:r w:rsidRPr="006875FD">
        <w:rPr>
          <w:rFonts w:ascii="Arial" w:hAnsi="Arial" w:cs="Arial"/>
          <w:b/>
          <w:bCs/>
          <w:lang w:eastAsia="ko-KR"/>
        </w:rPr>
        <w:t>NOMINATION FORM</w:t>
      </w:r>
      <w:r>
        <w:rPr>
          <w:rFonts w:ascii="Arial" w:hAnsi="Arial" w:cs="Arial"/>
          <w:b/>
          <w:bCs/>
          <w:lang w:eastAsia="ko-KR"/>
        </w:rPr>
        <w:t xml:space="preserve"> </w:t>
      </w:r>
      <w:r w:rsidRPr="006875FD">
        <w:rPr>
          <w:rFonts w:ascii="Arial" w:hAnsi="Arial" w:cs="Arial"/>
          <w:b/>
          <w:bCs/>
          <w:lang w:eastAsia="ko-KR"/>
        </w:rPr>
        <w:t>FOR</w:t>
      </w:r>
    </w:p>
    <w:p w:rsidR="00DF76E5" w:rsidRPr="006875FD" w:rsidRDefault="00DF76E5" w:rsidP="007D22C9">
      <w:pPr>
        <w:spacing w:after="60"/>
        <w:jc w:val="center"/>
        <w:rPr>
          <w:rFonts w:ascii="Arial" w:hAnsi="Arial" w:cs="Arial"/>
          <w:b/>
          <w:bCs/>
          <w:lang w:eastAsia="ko-KR"/>
        </w:rPr>
      </w:pPr>
      <w:r w:rsidRPr="006875FD">
        <w:rPr>
          <w:rFonts w:ascii="Arial" w:hAnsi="Arial" w:cs="Arial"/>
          <w:b/>
          <w:bCs/>
          <w:lang w:eastAsia="ko-KR"/>
        </w:rPr>
        <w:t>TECHNICAL CAPACITY BUILDING PROGRAM</w:t>
      </w:r>
    </w:p>
    <w:p w:rsidR="00DF76E5" w:rsidRDefault="00DF76E5" w:rsidP="007D22C9">
      <w:pPr>
        <w:spacing w:after="60"/>
        <w:jc w:val="center"/>
        <w:rPr>
          <w:rFonts w:ascii="Arial" w:hAnsi="Arial" w:cs="Arial"/>
          <w:b/>
          <w:bCs/>
          <w:iCs/>
          <w:szCs w:val="20"/>
          <w:lang w:eastAsia="ko-KR"/>
        </w:rPr>
      </w:pPr>
      <w:r w:rsidRPr="0059424A">
        <w:rPr>
          <w:rFonts w:ascii="Arial" w:hAnsi="Arial" w:cs="Arial"/>
          <w:b/>
          <w:bCs/>
          <w:iCs/>
          <w:szCs w:val="20"/>
          <w:lang w:eastAsia="ko-KR"/>
        </w:rPr>
        <w:t>TERM 2020</w:t>
      </w:r>
    </w:p>
    <w:p w:rsidR="007D22C9" w:rsidRPr="007D22C9" w:rsidRDefault="007D22C9" w:rsidP="007D22C9">
      <w:pPr>
        <w:jc w:val="center"/>
        <w:rPr>
          <w:rFonts w:ascii="Arial" w:hAnsi="Arial" w:cs="Arial"/>
          <w:b/>
          <w:bCs/>
          <w:iCs/>
          <w:sz w:val="20"/>
          <w:szCs w:val="20"/>
          <w:lang w:eastAsia="ko-KR"/>
        </w:rPr>
      </w:pPr>
    </w:p>
    <w:tbl>
      <w:tblPr>
        <w:tblW w:w="978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17"/>
        <w:gridCol w:w="1710"/>
        <w:gridCol w:w="4961"/>
        <w:gridCol w:w="2693"/>
      </w:tblGrid>
      <w:tr w:rsidR="00DF76E5" w:rsidRPr="00384000" w:rsidTr="005D49D2">
        <w:trPr>
          <w:trHeight w:val="625"/>
        </w:trPr>
        <w:tc>
          <w:tcPr>
            <w:tcW w:w="9781" w:type="dxa"/>
            <w:gridSpan w:val="4"/>
            <w:shd w:val="clear" w:color="auto" w:fill="9CC2E5"/>
            <w:vAlign w:val="center"/>
          </w:tcPr>
          <w:p w:rsidR="00DF76E5" w:rsidRPr="00382F60" w:rsidRDefault="00DF76E5" w:rsidP="00411F60">
            <w:pPr>
              <w:pStyle w:val="GvdeMetni"/>
              <w:jc w:val="left"/>
              <w:rPr>
                <w:rFonts w:cs="Arial"/>
                <w:b w:val="0"/>
                <w:bCs/>
                <w:i/>
                <w:color w:val="000000"/>
                <w:sz w:val="18"/>
                <w:lang w:eastAsia="ko-KR"/>
              </w:rPr>
            </w:pPr>
            <w:r w:rsidRPr="007D22C9">
              <w:rPr>
                <w:rFonts w:cs="Arial"/>
                <w:bCs/>
                <w:noProof/>
                <w:color w:val="000000"/>
                <w:sz w:val="20"/>
                <w:lang w:val="en-US" w:eastAsia="ko-KR"/>
              </w:rPr>
              <w:t>A</w:t>
            </w:r>
            <w:r w:rsidR="00411F60" w:rsidRPr="007D22C9">
              <w:rPr>
                <w:rFonts w:cs="Arial"/>
                <w:bCs/>
                <w:noProof/>
                <w:color w:val="000000"/>
                <w:sz w:val="20"/>
                <w:lang w:val="en-US" w:eastAsia="ko-KR"/>
              </w:rPr>
              <w:t>PPLIED PROGRAM</w:t>
            </w:r>
            <w:r w:rsidR="00411F60">
              <w:rPr>
                <w:rFonts w:cs="Arial"/>
                <w:bCs/>
                <w:noProof/>
                <w:color w:val="000000"/>
                <w:lang w:val="en-US" w:eastAsia="ko-KR"/>
              </w:rPr>
              <w:t xml:space="preserve"> </w:t>
            </w:r>
            <w:r w:rsidR="00411F60" w:rsidRPr="00411F60">
              <w:rPr>
                <w:rFonts w:cs="Arial"/>
                <w:b w:val="0"/>
                <w:bCs/>
                <w:i/>
                <w:color w:val="948A54"/>
                <w:sz w:val="18"/>
              </w:rPr>
              <w:t>(</w:t>
            </w:r>
            <w:proofErr w:type="spellStart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please</w:t>
            </w:r>
            <w:proofErr w:type="spellEnd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</w:t>
            </w:r>
            <w:proofErr w:type="spellStart"/>
            <w:r w:rsidRPr="00301D3F">
              <w:rPr>
                <w:rFonts w:cs="Arial"/>
                <w:b w:val="0"/>
                <w:bCs/>
                <w:iCs/>
                <w:color w:val="948A54"/>
                <w:sz w:val="18"/>
              </w:rPr>
              <w:t>tick</w:t>
            </w:r>
            <w:proofErr w:type="spellEnd"/>
            <w:r w:rsidRPr="00301D3F">
              <w:rPr>
                <w:rFonts w:cs="Arial"/>
                <w:b w:val="0"/>
                <w:bCs/>
                <w:iCs/>
                <w:color w:val="948A54"/>
                <w:sz w:val="18"/>
              </w:rPr>
              <w:t xml:space="preserve"> </w:t>
            </w:r>
            <w:r w:rsidRPr="00301D3F">
              <w:rPr>
                <w:rFonts w:ascii="Wingdings" w:hAnsi="Wingdings"/>
                <w:b w:val="0"/>
                <w:bCs/>
                <w:iCs/>
                <w:color w:val="00B050"/>
                <w:sz w:val="18"/>
                <w:u w:val="single"/>
              </w:rPr>
              <w:t></w:t>
            </w:r>
            <w:r w:rsidRPr="00301D3F">
              <w:rPr>
                <w:rFonts w:ascii="Wingdings" w:hAnsi="Wingdings"/>
                <w:b w:val="0"/>
                <w:bCs/>
                <w:iCs/>
                <w:color w:val="000000"/>
                <w:sz w:val="18"/>
              </w:rPr>
              <w:t></w:t>
            </w:r>
            <w:proofErr w:type="spellStart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for</w:t>
            </w:r>
            <w:proofErr w:type="spellEnd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</w:t>
            </w:r>
            <w:proofErr w:type="spellStart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selection</w:t>
            </w:r>
            <w:proofErr w:type="spellEnd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of </w:t>
            </w:r>
            <w:proofErr w:type="spellStart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the</w:t>
            </w:r>
            <w:proofErr w:type="spellEnd"/>
            <w:r w:rsidR="003F3BAB"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program </w:t>
            </w:r>
            <w:proofErr w:type="spellStart"/>
            <w:r w:rsidR="00F51257">
              <w:rPr>
                <w:rFonts w:cs="Arial"/>
                <w:b w:val="0"/>
                <w:bCs/>
                <w:i/>
                <w:color w:val="948A54"/>
                <w:sz w:val="18"/>
              </w:rPr>
              <w:t>and</w:t>
            </w:r>
            <w:proofErr w:type="spellEnd"/>
            <w:r w:rsidR="00F51257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</w:t>
            </w:r>
            <w:proofErr w:type="spellStart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where</w:t>
            </w:r>
            <w:proofErr w:type="spellEnd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</w:t>
            </w:r>
            <w:proofErr w:type="spellStart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to</w:t>
            </w:r>
            <w:proofErr w:type="spellEnd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 </w:t>
            </w:r>
            <w:proofErr w:type="spellStart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>attend</w:t>
            </w:r>
            <w:proofErr w:type="spellEnd"/>
            <w:r w:rsidRPr="00D36274">
              <w:rPr>
                <w:rFonts w:cs="Arial"/>
                <w:b w:val="0"/>
                <w:bCs/>
                <w:i/>
                <w:color w:val="948A54"/>
                <w:sz w:val="18"/>
              </w:rPr>
              <w:t xml:space="preserve">) </w:t>
            </w:r>
          </w:p>
        </w:tc>
      </w:tr>
      <w:tr w:rsidR="00DF76E5" w:rsidRPr="00384000" w:rsidTr="00B21C64">
        <w:trPr>
          <w:trHeight w:val="939"/>
        </w:trPr>
        <w:tc>
          <w:tcPr>
            <w:tcW w:w="417" w:type="dxa"/>
            <w:shd w:val="clear" w:color="auto" w:fill="auto"/>
            <w:vAlign w:val="center"/>
          </w:tcPr>
          <w:p w:rsidR="00DF76E5" w:rsidRPr="00DC1FE3" w:rsidRDefault="00DF76E5" w:rsidP="005D49D2">
            <w:pPr>
              <w:pStyle w:val="a"/>
              <w:jc w:val="center"/>
              <w:rPr>
                <w:szCs w:val="20"/>
                <w:lang w:eastAsia="ko-KR"/>
              </w:rPr>
            </w:pPr>
            <w:r w:rsidRPr="00DC1FE3">
              <w:rPr>
                <w:rFonts w:ascii="Wingdings" w:hAnsi="Wingdings"/>
                <w:szCs w:val="20"/>
              </w:rPr>
              <w:t>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DF76E5" w:rsidRPr="00DC1FE3" w:rsidRDefault="00DF76E5" w:rsidP="005D49D2">
            <w:pPr>
              <w:pStyle w:val="a"/>
              <w:jc w:val="left"/>
              <w:rPr>
                <w:szCs w:val="20"/>
                <w:lang w:eastAsia="ko-KR"/>
              </w:rPr>
            </w:pPr>
            <w:r w:rsidRPr="00131BFB">
              <w:rPr>
                <w:b w:val="0"/>
                <w:bCs w:val="0"/>
              </w:rPr>
              <w:t>Training Program</w:t>
            </w:r>
          </w:p>
        </w:tc>
        <w:tc>
          <w:tcPr>
            <w:tcW w:w="7654" w:type="dxa"/>
            <w:gridSpan w:val="2"/>
            <w:shd w:val="clear" w:color="auto" w:fill="auto"/>
            <w:vAlign w:val="center"/>
          </w:tcPr>
          <w:p w:rsidR="00DF76E5" w:rsidRDefault="00DF76E5" w:rsidP="005D49D2">
            <w:pPr>
              <w:pStyle w:val="a"/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</w:pPr>
          </w:p>
          <w:p w:rsidR="00DF76E5" w:rsidRDefault="00DF76E5" w:rsidP="00F51257">
            <w:pPr>
              <w:pStyle w:val="a"/>
              <w:rPr>
                <w:lang w:eastAsia="ko-KR"/>
              </w:rPr>
            </w:pP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(</w:t>
            </w:r>
            <w:r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p</w:t>
            </w: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 xml:space="preserve">lease enter the code and name of the training of your choice given in the </w:t>
            </w:r>
            <w:r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t</w:t>
            </w: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raining list</w:t>
            </w:r>
            <w:r w:rsidR="00F51257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s</w:t>
            </w: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)</w:t>
            </w:r>
          </w:p>
          <w:p w:rsidR="00DF76E5" w:rsidRPr="00B96CCF" w:rsidRDefault="00DF76E5" w:rsidP="005D49D2">
            <w:pPr>
              <w:rPr>
                <w:lang w:eastAsia="ko-KR"/>
              </w:rPr>
            </w:pPr>
          </w:p>
        </w:tc>
      </w:tr>
      <w:tr w:rsidR="00DF76E5" w:rsidRPr="00384000" w:rsidTr="00B21C64">
        <w:trPr>
          <w:trHeight w:val="347"/>
        </w:trPr>
        <w:tc>
          <w:tcPr>
            <w:tcW w:w="417" w:type="dxa"/>
            <w:vMerge w:val="restart"/>
            <w:shd w:val="clear" w:color="auto" w:fill="auto"/>
            <w:vAlign w:val="center"/>
          </w:tcPr>
          <w:p w:rsidR="00DF76E5" w:rsidRPr="00DC1FE3" w:rsidRDefault="00DF76E5" w:rsidP="005D49D2">
            <w:pPr>
              <w:pStyle w:val="a"/>
              <w:jc w:val="center"/>
              <w:rPr>
                <w:szCs w:val="20"/>
                <w:lang w:eastAsia="ko-KR"/>
              </w:rPr>
            </w:pPr>
            <w:r w:rsidRPr="00DC1FE3">
              <w:rPr>
                <w:rFonts w:ascii="Wingdings" w:hAnsi="Wingdings"/>
                <w:szCs w:val="20"/>
              </w:rPr>
              <w:t></w:t>
            </w:r>
          </w:p>
        </w:tc>
        <w:tc>
          <w:tcPr>
            <w:tcW w:w="1710" w:type="dxa"/>
            <w:vMerge w:val="restart"/>
            <w:shd w:val="clear" w:color="auto" w:fill="auto"/>
            <w:vAlign w:val="center"/>
          </w:tcPr>
          <w:p w:rsidR="00DF76E5" w:rsidRPr="00DC1FE3" w:rsidRDefault="00DF76E5" w:rsidP="005D49D2">
            <w:pPr>
              <w:pStyle w:val="a"/>
              <w:jc w:val="left"/>
              <w:rPr>
                <w:szCs w:val="20"/>
                <w:lang w:eastAsia="ko-KR"/>
              </w:rPr>
            </w:pPr>
            <w:r w:rsidRPr="00131BFB">
              <w:rPr>
                <w:b w:val="0"/>
                <w:bCs w:val="0"/>
              </w:rPr>
              <w:t>Research Project</w:t>
            </w:r>
            <w:r w:rsidRPr="00DC1FE3">
              <w:rPr>
                <w:szCs w:val="20"/>
                <w:lang w:val="en-IE"/>
              </w:rPr>
              <w:t xml:space="preserve"> </w:t>
            </w:r>
          </w:p>
        </w:tc>
        <w:tc>
          <w:tcPr>
            <w:tcW w:w="4961" w:type="dxa"/>
            <w:vMerge w:val="restart"/>
            <w:shd w:val="clear" w:color="auto" w:fill="auto"/>
            <w:vAlign w:val="center"/>
          </w:tcPr>
          <w:p w:rsidR="00DF76E5" w:rsidRPr="008D5410" w:rsidRDefault="00DF76E5" w:rsidP="005D49D2">
            <w:pPr>
              <w:pStyle w:val="a"/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</w:pP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(</w:t>
            </w:r>
            <w:r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p</w:t>
            </w:r>
            <w:r w:rsidRPr="008D5410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lease enter the subject / title of your research project and choose the host country on the right side)</w:t>
            </w:r>
          </w:p>
        </w:tc>
        <w:tc>
          <w:tcPr>
            <w:tcW w:w="2693" w:type="dxa"/>
            <w:shd w:val="clear" w:color="auto" w:fill="auto"/>
            <w:vAlign w:val="center"/>
          </w:tcPr>
          <w:p w:rsidR="00DF76E5" w:rsidRPr="00B21C64" w:rsidRDefault="00DF76E5" w:rsidP="005D49D2">
            <w:pPr>
              <w:pStyle w:val="a"/>
              <w:jc w:val="center"/>
              <w:rPr>
                <w:b w:val="0"/>
                <w:bCs w:val="0"/>
              </w:rPr>
            </w:pPr>
            <w:r w:rsidRPr="00B21C64">
              <w:rPr>
                <w:b w:val="0"/>
                <w:bCs w:val="0"/>
              </w:rPr>
              <w:t xml:space="preserve">Research Project </w:t>
            </w:r>
          </w:p>
          <w:p w:rsidR="00DF76E5" w:rsidRPr="00B21C64" w:rsidRDefault="00DF76E5" w:rsidP="005D49D2">
            <w:pPr>
              <w:pStyle w:val="a"/>
              <w:jc w:val="center"/>
              <w:rPr>
                <w:b w:val="0"/>
                <w:bCs w:val="0"/>
              </w:rPr>
            </w:pPr>
            <w:r w:rsidRPr="00B21C64">
              <w:rPr>
                <w:b w:val="0"/>
                <w:bCs w:val="0"/>
              </w:rPr>
              <w:t>Host Country</w:t>
            </w:r>
          </w:p>
        </w:tc>
      </w:tr>
      <w:tr w:rsidR="00DF76E5" w:rsidRPr="00384000" w:rsidTr="00B21C64">
        <w:trPr>
          <w:trHeight w:val="885"/>
        </w:trPr>
        <w:tc>
          <w:tcPr>
            <w:tcW w:w="417" w:type="dxa"/>
            <w:vMerge/>
            <w:shd w:val="clear" w:color="auto" w:fill="auto"/>
            <w:vAlign w:val="center"/>
          </w:tcPr>
          <w:p w:rsidR="00DF76E5" w:rsidRPr="00DC1FE3" w:rsidRDefault="00DF76E5" w:rsidP="005D49D2">
            <w:pPr>
              <w:pStyle w:val="a"/>
              <w:jc w:val="center"/>
              <w:rPr>
                <w:rFonts w:ascii="Wingdings" w:hAnsi="Wingdings"/>
                <w:szCs w:val="20"/>
              </w:rPr>
            </w:pPr>
          </w:p>
        </w:tc>
        <w:tc>
          <w:tcPr>
            <w:tcW w:w="1710" w:type="dxa"/>
            <w:vMerge/>
            <w:shd w:val="clear" w:color="auto" w:fill="auto"/>
            <w:vAlign w:val="center"/>
          </w:tcPr>
          <w:p w:rsidR="00DF76E5" w:rsidRDefault="00DF76E5" w:rsidP="005D49D2">
            <w:pPr>
              <w:pStyle w:val="a"/>
              <w:jc w:val="left"/>
              <w:rPr>
                <w:szCs w:val="20"/>
                <w:lang w:val="en-IE"/>
              </w:rPr>
            </w:pPr>
          </w:p>
        </w:tc>
        <w:tc>
          <w:tcPr>
            <w:tcW w:w="4961" w:type="dxa"/>
            <w:vMerge/>
            <w:shd w:val="clear" w:color="auto" w:fill="auto"/>
            <w:vAlign w:val="center"/>
          </w:tcPr>
          <w:p w:rsidR="00DF76E5" w:rsidRDefault="00DF76E5" w:rsidP="005D49D2">
            <w:pPr>
              <w:pStyle w:val="a"/>
              <w:jc w:val="left"/>
              <w:rPr>
                <w:b w:val="0"/>
                <w:bCs w:val="0"/>
                <w:i/>
                <w:color w:val="948A54"/>
                <w:sz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:rsidR="00DF76E5" w:rsidRPr="00B96CCF" w:rsidRDefault="00DF76E5" w:rsidP="005D49D2">
            <w:pPr>
              <w:pStyle w:val="a"/>
              <w:spacing w:before="40" w:after="40"/>
              <w:jc w:val="left"/>
              <w:rPr>
                <w:rFonts w:eastAsia="Times New Roman"/>
                <w:b w:val="0"/>
                <w:bCs w:val="0"/>
                <w:sz w:val="18"/>
                <w:szCs w:val="18"/>
                <w:lang w:val="en-IE" w:eastAsia="tr-TR"/>
              </w:rPr>
            </w:pPr>
            <w:r w:rsidRPr="00DC1FE3">
              <w:rPr>
                <w:rFonts w:ascii="Wingdings" w:hAnsi="Wingdings"/>
                <w:szCs w:val="20"/>
              </w:rPr>
              <w:t></w:t>
            </w:r>
            <w:r w:rsidRPr="00B96CCF">
              <w:rPr>
                <w:rFonts w:eastAsia="Times New Roman"/>
                <w:b w:val="0"/>
                <w:bCs w:val="0"/>
                <w:sz w:val="18"/>
                <w:szCs w:val="18"/>
                <w:lang w:val="en-IE" w:eastAsia="tr-TR"/>
              </w:rPr>
              <w:t xml:space="preserve"> </w:t>
            </w:r>
            <w:r w:rsidRPr="00B21C64">
              <w:rPr>
                <w:b w:val="0"/>
                <w:bCs w:val="0"/>
              </w:rPr>
              <w:t>Kingdom of Saudi Arabia</w:t>
            </w:r>
            <w:r w:rsidRPr="00B96CCF">
              <w:rPr>
                <w:rFonts w:eastAsia="Times New Roman"/>
                <w:b w:val="0"/>
                <w:bCs w:val="0"/>
                <w:sz w:val="18"/>
                <w:szCs w:val="18"/>
                <w:lang w:val="en-IE" w:eastAsia="tr-TR"/>
              </w:rPr>
              <w:t xml:space="preserve"> </w:t>
            </w:r>
          </w:p>
          <w:p w:rsidR="00DF76E5" w:rsidRPr="00B96CCF" w:rsidRDefault="00DF76E5" w:rsidP="005D49D2">
            <w:pPr>
              <w:pStyle w:val="a"/>
              <w:spacing w:before="40" w:after="40"/>
              <w:jc w:val="left"/>
              <w:rPr>
                <w:rFonts w:eastAsia="Times New Roman"/>
                <w:b w:val="0"/>
                <w:bCs w:val="0"/>
                <w:sz w:val="18"/>
                <w:szCs w:val="18"/>
                <w:lang w:val="en-IE" w:eastAsia="tr-TR"/>
              </w:rPr>
            </w:pPr>
            <w:r w:rsidRPr="00DC1FE3">
              <w:rPr>
                <w:rFonts w:ascii="Wingdings" w:hAnsi="Wingdings"/>
                <w:szCs w:val="20"/>
              </w:rPr>
              <w:t></w:t>
            </w:r>
            <w:r w:rsidRPr="00B21C64">
              <w:rPr>
                <w:b w:val="0"/>
                <w:bCs w:val="0"/>
              </w:rPr>
              <w:t xml:space="preserve"> Bosnia &amp; Herzegovina</w:t>
            </w:r>
          </w:p>
          <w:p w:rsidR="00DF76E5" w:rsidRPr="00B96CCF" w:rsidRDefault="00DF76E5" w:rsidP="005D49D2">
            <w:pPr>
              <w:pStyle w:val="a"/>
              <w:spacing w:before="40" w:after="40"/>
              <w:jc w:val="left"/>
              <w:rPr>
                <w:b w:val="0"/>
                <w:bCs w:val="0"/>
                <w:sz w:val="18"/>
                <w:szCs w:val="18"/>
                <w:lang w:eastAsia="ko-KR"/>
              </w:rPr>
            </w:pPr>
            <w:r w:rsidRPr="00DC1FE3">
              <w:rPr>
                <w:rFonts w:ascii="Wingdings" w:hAnsi="Wingdings"/>
                <w:szCs w:val="20"/>
              </w:rPr>
              <w:t></w:t>
            </w:r>
            <w:r w:rsidRPr="00382F60">
              <w:rPr>
                <w:b w:val="0"/>
                <w:bCs w:val="0"/>
                <w:sz w:val="18"/>
                <w:szCs w:val="18"/>
              </w:rPr>
              <w:t xml:space="preserve"> </w:t>
            </w:r>
            <w:r w:rsidRPr="00B21C64">
              <w:rPr>
                <w:b w:val="0"/>
                <w:bCs w:val="0"/>
              </w:rPr>
              <w:t>Republic of Turkey</w:t>
            </w:r>
          </w:p>
        </w:tc>
      </w:tr>
    </w:tbl>
    <w:p w:rsidR="00DF76E5" w:rsidRPr="00272427" w:rsidRDefault="00DF76E5" w:rsidP="00DF76E5">
      <w:pPr>
        <w:pStyle w:val="a"/>
        <w:jc w:val="left"/>
        <w:rPr>
          <w:lang w:eastAsia="ko-KR"/>
        </w:rPr>
      </w:pPr>
      <w:r w:rsidRPr="00395632">
        <w:rPr>
          <w:rFonts w:hint="eastAsia"/>
          <w:lang w:eastAsia="ko-KR"/>
        </w:rPr>
        <w:t xml:space="preserve"> </w:t>
      </w:r>
    </w:p>
    <w:tbl>
      <w:tblPr>
        <w:tblW w:w="978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/>
      </w:tblPr>
      <w:tblGrid>
        <w:gridCol w:w="985"/>
        <w:gridCol w:w="709"/>
        <w:gridCol w:w="418"/>
        <w:gridCol w:w="6"/>
        <w:gridCol w:w="9"/>
        <w:gridCol w:w="425"/>
        <w:gridCol w:w="843"/>
        <w:gridCol w:w="852"/>
        <w:gridCol w:w="148"/>
        <w:gridCol w:w="268"/>
        <w:gridCol w:w="434"/>
        <w:gridCol w:w="423"/>
        <w:gridCol w:w="434"/>
        <w:gridCol w:w="425"/>
        <w:gridCol w:w="567"/>
        <w:gridCol w:w="992"/>
        <w:gridCol w:w="139"/>
        <w:gridCol w:w="851"/>
        <w:gridCol w:w="853"/>
      </w:tblGrid>
      <w:tr w:rsidR="00DF76E5" w:rsidRPr="00A266FB" w:rsidTr="00980A04">
        <w:trPr>
          <w:cantSplit/>
          <w:trHeight w:val="397"/>
        </w:trPr>
        <w:tc>
          <w:tcPr>
            <w:tcW w:w="9781" w:type="dxa"/>
            <w:gridSpan w:val="19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7D22C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>APPLICANT NMI / DI</w:t>
            </w:r>
            <w:r w:rsidR="00301D3F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 xml:space="preserve"> </w:t>
            </w:r>
          </w:p>
        </w:tc>
      </w:tr>
      <w:tr w:rsidR="00DF76E5" w:rsidRPr="00A266FB" w:rsidTr="00980A04">
        <w:trPr>
          <w:cantSplit/>
          <w:trHeight w:val="701"/>
        </w:trPr>
        <w:tc>
          <w:tcPr>
            <w:tcW w:w="9781" w:type="dxa"/>
            <w:gridSpan w:val="19"/>
            <w:shd w:val="clear" w:color="auto" w:fill="auto"/>
          </w:tcPr>
          <w:p w:rsidR="00DF76E5" w:rsidRPr="00F82CC4" w:rsidRDefault="007D22C9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</w:pPr>
            <w:r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 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(</w:t>
            </w:r>
            <w:r w:rsidR="00DF76E5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p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lease enter the </w:t>
            </w:r>
            <w:r w:rsidR="00DF76E5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n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ame of the national metrology</w:t>
            </w:r>
            <w:r w:rsidR="00DF76E5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 or designated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 institute of the </w:t>
            </w:r>
            <w:r w:rsidR="00DF76E5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applicant 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SMIIC member and observer state / country</w:t>
            </w:r>
            <w:r w:rsidR="00DF76E5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)</w:t>
            </w:r>
            <w:r w:rsidR="00DF76E5" w:rsidRPr="00F82CC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 </w:t>
            </w:r>
          </w:p>
        </w:tc>
      </w:tr>
      <w:tr w:rsidR="00DF76E5" w:rsidRPr="00A266FB" w:rsidTr="005D49D2">
        <w:trPr>
          <w:cantSplit/>
          <w:trHeight w:val="390"/>
        </w:trPr>
        <w:tc>
          <w:tcPr>
            <w:tcW w:w="8077" w:type="dxa"/>
            <w:gridSpan w:val="17"/>
            <w:shd w:val="clear" w:color="auto" w:fill="9CC2E5"/>
          </w:tcPr>
          <w:p w:rsidR="00DF76E5" w:rsidRPr="00A266FB" w:rsidRDefault="00DF76E5" w:rsidP="005D49D2">
            <w:pPr>
              <w:pStyle w:val="a"/>
              <w:snapToGrid w:val="0"/>
              <w:spacing w:before="60" w:after="60" w:line="276" w:lineRule="auto"/>
              <w:rPr>
                <w:b w:val="0"/>
                <w:i/>
                <w:color w:val="948A54"/>
              </w:rPr>
            </w:pPr>
            <w:r w:rsidRPr="00131BFB">
              <w:rPr>
                <w:color w:val="000000"/>
                <w:szCs w:val="20"/>
                <w:lang w:eastAsia="ko-KR"/>
              </w:rPr>
              <w:t>PERSON</w:t>
            </w:r>
            <w:r>
              <w:rPr>
                <w:color w:val="000000"/>
                <w:szCs w:val="20"/>
                <w:lang w:eastAsia="ko-KR"/>
              </w:rPr>
              <w:t>NE</w:t>
            </w:r>
            <w:r w:rsidRPr="00131BFB">
              <w:rPr>
                <w:color w:val="000000"/>
                <w:szCs w:val="20"/>
                <w:lang w:eastAsia="ko-KR"/>
              </w:rPr>
              <w:t>L DATA</w:t>
            </w:r>
            <w:r w:rsidRPr="00A266FB">
              <w:t xml:space="preserve"> </w:t>
            </w:r>
            <w:r w:rsidRPr="005C3556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(</w:t>
            </w:r>
            <w:r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 xml:space="preserve">The </w:t>
            </w:r>
            <w:r w:rsidRPr="005C3556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names sh</w:t>
            </w:r>
            <w:r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all</w:t>
            </w:r>
            <w:r w:rsidRPr="005C3556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 xml:space="preserve"> be as same as stated in your passport)</w:t>
            </w:r>
          </w:p>
        </w:tc>
        <w:tc>
          <w:tcPr>
            <w:tcW w:w="1704" w:type="dxa"/>
            <w:gridSpan w:val="2"/>
            <w:vMerge w:val="restart"/>
            <w:shd w:val="clear" w:color="auto" w:fill="FFFFFF"/>
            <w:vAlign w:val="center"/>
          </w:tcPr>
          <w:p w:rsidR="00DF76E5" w:rsidRPr="007D22C9" w:rsidRDefault="00DF76E5" w:rsidP="00301D3F">
            <w:pPr>
              <w:snapToGrid w:val="0"/>
              <w:spacing w:line="276" w:lineRule="auto"/>
              <w:jc w:val="center"/>
              <w:rPr>
                <w:rFonts w:ascii="Arial" w:hAnsi="Arial" w:cs="Arial"/>
                <w:i/>
                <w:iCs/>
                <w:sz w:val="20"/>
                <w:szCs w:val="20"/>
                <w:lang w:val="fil-PH" w:eastAsia="ko-KR"/>
              </w:rPr>
            </w:pPr>
            <w:r w:rsidRPr="007D22C9">
              <w:rPr>
                <w:rFonts w:ascii="Arial" w:hAnsi="Arial" w:cs="Arial"/>
                <w:i/>
                <w:iCs/>
                <w:sz w:val="20"/>
                <w:szCs w:val="20"/>
                <w:lang w:val="fil-PH" w:eastAsia="ko-KR"/>
              </w:rPr>
              <w:t>Photo file</w:t>
            </w:r>
            <w:r w:rsidR="00301D3F">
              <w:rPr>
                <w:rFonts w:ascii="Arial" w:hAnsi="Arial" w:cs="Arial"/>
                <w:i/>
                <w:iCs/>
                <w:sz w:val="20"/>
                <w:szCs w:val="20"/>
                <w:lang w:val="fil-PH" w:eastAsia="ko-KR"/>
              </w:rPr>
              <w:t xml:space="preserve"> shall be attached</w:t>
            </w:r>
          </w:p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i/>
                <w:iCs/>
                <w:sz w:val="16"/>
                <w:lang w:val="fil-PH" w:eastAsia="ko-KR"/>
              </w:rPr>
            </w:pPr>
            <w:r w:rsidRPr="00D53E8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(no</w:t>
            </w:r>
            <w:r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t</w:t>
            </w:r>
            <w:r w:rsidRPr="00D53E84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 xml:space="preserve"> older than recent 6 months)</w:t>
            </w:r>
          </w:p>
        </w:tc>
      </w:tr>
      <w:tr w:rsidR="00DF76E5" w:rsidRPr="00A266FB" w:rsidTr="00301D3F">
        <w:trPr>
          <w:cantSplit/>
          <w:trHeight w:val="619"/>
        </w:trPr>
        <w:tc>
          <w:tcPr>
            <w:tcW w:w="4395" w:type="dxa"/>
            <w:gridSpan w:val="9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Gender: </w:t>
            </w:r>
            <w:r w:rsidRPr="007D22C9">
              <w:rPr>
                <w:rFonts w:ascii="Wingdings" w:hAnsi="Wingdings"/>
                <w:sz w:val="20"/>
                <w:szCs w:val="20"/>
              </w:rPr>
              <w:t></w:t>
            </w:r>
            <w:r w:rsidRPr="007D22C9">
              <w:rPr>
                <w:rFonts w:ascii="Arial" w:hAnsi="Arial" w:cs="Arial"/>
                <w:sz w:val="20"/>
                <w:szCs w:val="20"/>
              </w:rPr>
              <w:t xml:space="preserve"> Female (Ms.)  </w:t>
            </w:r>
            <w:r w:rsidRPr="007D22C9">
              <w:rPr>
                <w:rFonts w:ascii="Wingdings" w:hAnsi="Wingdings"/>
                <w:sz w:val="20"/>
                <w:szCs w:val="20"/>
              </w:rPr>
              <w:t></w:t>
            </w:r>
            <w:r w:rsidRPr="007D22C9">
              <w:rPr>
                <w:rFonts w:ascii="Arial" w:hAnsi="Arial" w:cs="Arial"/>
                <w:sz w:val="20"/>
                <w:szCs w:val="20"/>
              </w:rPr>
              <w:t xml:space="preserve"> Male (Mr.)</w:t>
            </w:r>
          </w:p>
        </w:tc>
        <w:tc>
          <w:tcPr>
            <w:tcW w:w="3682" w:type="dxa"/>
            <w:gridSpan w:val="8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Date of Birth (Date/Month/Year): </w:t>
            </w:r>
          </w:p>
        </w:tc>
        <w:tc>
          <w:tcPr>
            <w:tcW w:w="1704" w:type="dxa"/>
            <w:gridSpan w:val="2"/>
            <w:vMerge/>
            <w:shd w:val="clear" w:color="auto" w:fill="FFFFFF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</w:rPr>
            </w:pPr>
          </w:p>
        </w:tc>
      </w:tr>
      <w:tr w:rsidR="00DF76E5" w:rsidRPr="00A266FB" w:rsidTr="00E843B2">
        <w:trPr>
          <w:cantSplit/>
          <w:trHeight w:val="557"/>
        </w:trPr>
        <w:tc>
          <w:tcPr>
            <w:tcW w:w="4395" w:type="dxa"/>
            <w:gridSpan w:val="9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First Name: </w:t>
            </w:r>
          </w:p>
        </w:tc>
        <w:tc>
          <w:tcPr>
            <w:tcW w:w="3682" w:type="dxa"/>
            <w:gridSpan w:val="8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Passport Number: </w:t>
            </w:r>
          </w:p>
        </w:tc>
        <w:tc>
          <w:tcPr>
            <w:tcW w:w="1704" w:type="dxa"/>
            <w:gridSpan w:val="2"/>
            <w:vMerge/>
            <w:shd w:val="clear" w:color="auto" w:fill="FFFFFF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</w:rPr>
            </w:pPr>
          </w:p>
        </w:tc>
      </w:tr>
      <w:tr w:rsidR="00DF76E5" w:rsidRPr="00A266FB" w:rsidTr="00301D3F">
        <w:trPr>
          <w:cantSplit/>
          <w:trHeight w:val="495"/>
        </w:trPr>
        <w:tc>
          <w:tcPr>
            <w:tcW w:w="4395" w:type="dxa"/>
            <w:gridSpan w:val="9"/>
            <w:shd w:val="clear" w:color="auto" w:fill="auto"/>
          </w:tcPr>
          <w:p w:rsidR="00DF76E5" w:rsidRPr="007D22C9" w:rsidRDefault="00DF76E5" w:rsidP="005D49D2">
            <w:pPr>
              <w:tabs>
                <w:tab w:val="left" w:pos="4111"/>
              </w:tabs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Family Name: </w:t>
            </w:r>
          </w:p>
        </w:tc>
        <w:tc>
          <w:tcPr>
            <w:tcW w:w="3682" w:type="dxa"/>
            <w:gridSpan w:val="8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Date of Issue (Date/Month/Year): </w:t>
            </w:r>
          </w:p>
        </w:tc>
        <w:tc>
          <w:tcPr>
            <w:tcW w:w="1704" w:type="dxa"/>
            <w:gridSpan w:val="2"/>
            <w:vMerge/>
            <w:shd w:val="clear" w:color="auto" w:fill="FFFFFF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</w:rPr>
            </w:pPr>
          </w:p>
        </w:tc>
      </w:tr>
      <w:tr w:rsidR="00DF76E5" w:rsidRPr="00A266FB" w:rsidTr="00301D3F">
        <w:trPr>
          <w:cantSplit/>
          <w:trHeight w:val="561"/>
        </w:trPr>
        <w:tc>
          <w:tcPr>
            <w:tcW w:w="4395" w:type="dxa"/>
            <w:gridSpan w:val="9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Nationality: </w:t>
            </w:r>
          </w:p>
        </w:tc>
        <w:tc>
          <w:tcPr>
            <w:tcW w:w="3682" w:type="dxa"/>
            <w:gridSpan w:val="8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Date of Expiry (Date/Month/Year): </w:t>
            </w:r>
          </w:p>
        </w:tc>
        <w:tc>
          <w:tcPr>
            <w:tcW w:w="1704" w:type="dxa"/>
            <w:gridSpan w:val="2"/>
            <w:vMerge/>
            <w:shd w:val="clear" w:color="auto" w:fill="FFFFFF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</w:rPr>
            </w:pPr>
          </w:p>
        </w:tc>
      </w:tr>
      <w:tr w:rsidR="00DF76E5" w:rsidRPr="00A266FB" w:rsidTr="00E843B2">
        <w:trPr>
          <w:cantSplit/>
          <w:trHeight w:val="445"/>
        </w:trPr>
        <w:tc>
          <w:tcPr>
            <w:tcW w:w="9781" w:type="dxa"/>
            <w:gridSpan w:val="19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Visa request : </w:t>
            </w:r>
            <w:r w:rsidRPr="007D22C9">
              <w:rPr>
                <w:rFonts w:ascii="Wingdings" w:hAnsi="Wingdings"/>
                <w:sz w:val="20"/>
                <w:szCs w:val="20"/>
              </w:rPr>
              <w:t></w:t>
            </w:r>
            <w:r w:rsidRPr="007D22C9">
              <w:rPr>
                <w:rFonts w:ascii="Arial" w:hAnsi="Arial" w:cs="Arial"/>
                <w:sz w:val="20"/>
                <w:szCs w:val="20"/>
              </w:rPr>
              <w:t xml:space="preserve"> Yes  </w:t>
            </w:r>
            <w:r w:rsidRPr="007D22C9">
              <w:rPr>
                <w:rFonts w:ascii="Wingdings" w:hAnsi="Wingdings"/>
                <w:sz w:val="20"/>
                <w:szCs w:val="20"/>
              </w:rPr>
              <w:t></w:t>
            </w:r>
            <w:r w:rsidRPr="007D22C9">
              <w:rPr>
                <w:rFonts w:ascii="Arial" w:hAnsi="Arial" w:cs="Arial"/>
                <w:sz w:val="20"/>
                <w:szCs w:val="20"/>
              </w:rPr>
              <w:t xml:space="preserve"> No</w:t>
            </w:r>
          </w:p>
        </w:tc>
      </w:tr>
      <w:tr w:rsidR="00DF76E5" w:rsidRPr="00A266FB" w:rsidTr="00E843B2">
        <w:trPr>
          <w:cantSplit/>
          <w:trHeight w:val="432"/>
        </w:trPr>
        <w:tc>
          <w:tcPr>
            <w:tcW w:w="2118" w:type="dxa"/>
            <w:gridSpan w:val="4"/>
            <w:vMerge w:val="restart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Address : </w:t>
            </w:r>
          </w:p>
        </w:tc>
        <w:tc>
          <w:tcPr>
            <w:tcW w:w="3402" w:type="dxa"/>
            <w:gridSpan w:val="8"/>
            <w:vMerge w:val="restart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6" w:type="dxa"/>
            <w:gridSpan w:val="3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Mobile :</w:t>
            </w:r>
          </w:p>
        </w:tc>
        <w:tc>
          <w:tcPr>
            <w:tcW w:w="2835" w:type="dxa"/>
            <w:gridSpan w:val="4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76E5" w:rsidRPr="00A266FB" w:rsidTr="00E843B2">
        <w:trPr>
          <w:cantSplit/>
          <w:trHeight w:val="442"/>
        </w:trPr>
        <w:tc>
          <w:tcPr>
            <w:tcW w:w="2118" w:type="dxa"/>
            <w:gridSpan w:val="4"/>
            <w:vMerge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  <w:gridSpan w:val="8"/>
            <w:vMerge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6" w:type="dxa"/>
            <w:gridSpan w:val="3"/>
            <w:shd w:val="clear" w:color="auto" w:fill="auto"/>
          </w:tcPr>
          <w:p w:rsidR="00DF76E5" w:rsidRPr="007D22C9" w:rsidRDefault="00DF76E5" w:rsidP="00301D3F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Phone : </w:t>
            </w:r>
          </w:p>
        </w:tc>
        <w:tc>
          <w:tcPr>
            <w:tcW w:w="2835" w:type="dxa"/>
            <w:gridSpan w:val="4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76E5" w:rsidRPr="00A266FB" w:rsidTr="00E843B2">
        <w:trPr>
          <w:cantSplit/>
          <w:trHeight w:val="568"/>
        </w:trPr>
        <w:tc>
          <w:tcPr>
            <w:tcW w:w="2127" w:type="dxa"/>
            <w:gridSpan w:val="5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City/Province :</w:t>
            </w:r>
          </w:p>
        </w:tc>
        <w:tc>
          <w:tcPr>
            <w:tcW w:w="3393" w:type="dxa"/>
            <w:gridSpan w:val="7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6" w:type="dxa"/>
            <w:gridSpan w:val="3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Fax :</w:t>
            </w:r>
          </w:p>
        </w:tc>
        <w:tc>
          <w:tcPr>
            <w:tcW w:w="2835" w:type="dxa"/>
            <w:gridSpan w:val="4"/>
            <w:shd w:val="clear" w:color="auto" w:fill="auto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1D3F" w:rsidRPr="00A266FB" w:rsidTr="00E843B2">
        <w:trPr>
          <w:cantSplit/>
          <w:trHeight w:val="559"/>
        </w:trPr>
        <w:tc>
          <w:tcPr>
            <w:tcW w:w="2127" w:type="dxa"/>
            <w:gridSpan w:val="5"/>
            <w:shd w:val="clear" w:color="auto" w:fill="auto"/>
          </w:tcPr>
          <w:p w:rsidR="00301D3F" w:rsidRPr="007D22C9" w:rsidRDefault="00301D3F" w:rsidP="00E843B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Country :      </w:t>
            </w:r>
          </w:p>
        </w:tc>
        <w:tc>
          <w:tcPr>
            <w:tcW w:w="3393" w:type="dxa"/>
            <w:gridSpan w:val="7"/>
            <w:shd w:val="clear" w:color="auto" w:fill="auto"/>
          </w:tcPr>
          <w:p w:rsidR="00301D3F" w:rsidRPr="007D22C9" w:rsidRDefault="00301D3F" w:rsidP="00E843B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6" w:type="dxa"/>
            <w:gridSpan w:val="3"/>
            <w:shd w:val="clear" w:color="auto" w:fill="auto"/>
          </w:tcPr>
          <w:p w:rsidR="00301D3F" w:rsidRPr="007D22C9" w:rsidRDefault="00301D3F" w:rsidP="00E843B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E_mail :</w:t>
            </w:r>
          </w:p>
        </w:tc>
        <w:tc>
          <w:tcPr>
            <w:tcW w:w="2835" w:type="dxa"/>
            <w:gridSpan w:val="4"/>
            <w:shd w:val="clear" w:color="auto" w:fill="auto"/>
          </w:tcPr>
          <w:p w:rsidR="00301D3F" w:rsidRPr="007D22C9" w:rsidRDefault="00301D3F" w:rsidP="00E843B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01D3F" w:rsidRPr="00A266FB" w:rsidTr="00301D3F">
        <w:trPr>
          <w:cantSplit/>
          <w:trHeight w:val="389"/>
        </w:trPr>
        <w:tc>
          <w:tcPr>
            <w:tcW w:w="2127" w:type="dxa"/>
            <w:gridSpan w:val="5"/>
            <w:shd w:val="clear" w:color="auto" w:fill="auto"/>
          </w:tcPr>
          <w:p w:rsidR="00301D3F" w:rsidRPr="007D22C9" w:rsidRDefault="00301D3F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Post Code :</w:t>
            </w:r>
          </w:p>
          <w:p w:rsidR="00301D3F" w:rsidRPr="007D22C9" w:rsidRDefault="00301D3F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3" w:type="dxa"/>
            <w:gridSpan w:val="7"/>
            <w:shd w:val="clear" w:color="auto" w:fill="auto"/>
          </w:tcPr>
          <w:p w:rsidR="00301D3F" w:rsidRPr="007D22C9" w:rsidRDefault="00301D3F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26" w:type="dxa"/>
            <w:gridSpan w:val="3"/>
            <w:shd w:val="clear" w:color="auto" w:fill="auto"/>
          </w:tcPr>
          <w:p w:rsidR="00301D3F" w:rsidRPr="007D22C9" w:rsidRDefault="00301D3F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Webpage:</w:t>
            </w:r>
          </w:p>
        </w:tc>
        <w:tc>
          <w:tcPr>
            <w:tcW w:w="2835" w:type="dxa"/>
            <w:gridSpan w:val="4"/>
            <w:shd w:val="clear" w:color="auto" w:fill="auto"/>
          </w:tcPr>
          <w:p w:rsidR="00301D3F" w:rsidRPr="007D22C9" w:rsidRDefault="00301D3F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  <w:lang w:eastAsia="ko-KR"/>
              </w:rPr>
            </w:pPr>
          </w:p>
        </w:tc>
      </w:tr>
      <w:tr w:rsidR="00DF76E5" w:rsidRPr="00A266FB" w:rsidTr="005D49D2">
        <w:trPr>
          <w:trHeight w:val="397"/>
        </w:trPr>
        <w:tc>
          <w:tcPr>
            <w:tcW w:w="9781" w:type="dxa"/>
            <w:gridSpan w:val="19"/>
            <w:shd w:val="clear" w:color="auto" w:fill="9CC2E5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i/>
                <w:color w:val="948A54"/>
                <w:sz w:val="20"/>
                <w:szCs w:val="20"/>
              </w:rPr>
            </w:pPr>
            <w:r w:rsidRPr="007D22C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>PROFESSIONAL INFORMATION</w:t>
            </w:r>
          </w:p>
        </w:tc>
      </w:tr>
      <w:tr w:rsidR="00DF76E5" w:rsidRPr="00A266FB" w:rsidTr="00E843B2">
        <w:trPr>
          <w:trHeight w:val="609"/>
        </w:trPr>
        <w:tc>
          <w:tcPr>
            <w:tcW w:w="2118" w:type="dxa"/>
            <w:gridSpan w:val="4"/>
            <w:shd w:val="clear" w:color="auto" w:fill="auto"/>
            <w:vAlign w:val="center"/>
          </w:tcPr>
          <w:p w:rsidR="00DF76E5" w:rsidRPr="007D22C9" w:rsidRDefault="00DF76E5" w:rsidP="00E843B2">
            <w:pPr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color w:val="000000"/>
                <w:sz w:val="20"/>
                <w:szCs w:val="20"/>
              </w:rPr>
              <w:t>Title and Profession</w:t>
            </w:r>
            <w:r w:rsidRPr="007D22C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663" w:type="dxa"/>
            <w:gridSpan w:val="15"/>
            <w:shd w:val="clear" w:color="auto" w:fill="auto"/>
            <w:vAlign w:val="center"/>
          </w:tcPr>
          <w:p w:rsidR="00DF76E5" w:rsidRPr="007D22C9" w:rsidRDefault="00DF76E5" w:rsidP="00301D3F">
            <w:pPr>
              <w:snapToGrid w:val="0"/>
              <w:spacing w:before="60" w:line="276" w:lineRule="auto"/>
              <w:jc w:val="center"/>
              <w:rPr>
                <w:rFonts w:ascii="Arial" w:hAnsi="Arial" w:cs="Arial"/>
                <w:sz w:val="20"/>
                <w:szCs w:val="20"/>
                <w:lang w:eastAsia="ko-KR"/>
              </w:rPr>
            </w:pPr>
          </w:p>
        </w:tc>
      </w:tr>
      <w:tr w:rsidR="00DF76E5" w:rsidRPr="00A266FB" w:rsidTr="00301D3F">
        <w:trPr>
          <w:trHeight w:val="605"/>
        </w:trPr>
        <w:tc>
          <w:tcPr>
            <w:tcW w:w="2118" w:type="dxa"/>
            <w:gridSpan w:val="4"/>
            <w:shd w:val="clear" w:color="auto" w:fill="auto"/>
            <w:vAlign w:val="center"/>
          </w:tcPr>
          <w:p w:rsidR="00DF76E5" w:rsidRPr="007D22C9" w:rsidRDefault="00DF76E5" w:rsidP="00E843B2">
            <w:pPr>
              <w:snapToGri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  <w:lang w:eastAsia="ko-KR"/>
              </w:rPr>
              <w:lastRenderedPageBreak/>
              <w:t>Department/Lab</w:t>
            </w:r>
            <w:r w:rsidRPr="007D22C9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663" w:type="dxa"/>
            <w:gridSpan w:val="15"/>
            <w:shd w:val="clear" w:color="auto" w:fill="auto"/>
            <w:vAlign w:val="center"/>
          </w:tcPr>
          <w:p w:rsidR="00DF76E5" w:rsidRPr="007D22C9" w:rsidRDefault="00DF76E5" w:rsidP="00301D3F">
            <w:pPr>
              <w:snapToGrid w:val="0"/>
              <w:spacing w:before="60" w:line="276" w:lineRule="auto"/>
              <w:rPr>
                <w:rFonts w:ascii="Arial" w:hAnsi="Arial" w:cs="Arial"/>
                <w:sz w:val="20"/>
                <w:szCs w:val="20"/>
                <w:lang w:eastAsia="ko-KR"/>
              </w:rPr>
            </w:pPr>
          </w:p>
        </w:tc>
      </w:tr>
      <w:tr w:rsidR="00DF76E5" w:rsidRPr="00A266FB" w:rsidTr="005D49D2">
        <w:trPr>
          <w:trHeight w:val="405"/>
        </w:trPr>
        <w:tc>
          <w:tcPr>
            <w:tcW w:w="9781" w:type="dxa"/>
            <w:gridSpan w:val="19"/>
            <w:shd w:val="clear" w:color="auto" w:fill="9CC2E5"/>
          </w:tcPr>
          <w:p w:rsidR="00DF76E5" w:rsidRPr="00A266FB" w:rsidRDefault="00DF76E5" w:rsidP="00E843B2">
            <w:pPr>
              <w:pStyle w:val="Balk1"/>
              <w:snapToGrid w:val="0"/>
              <w:spacing w:before="60" w:line="276" w:lineRule="auto"/>
              <w:ind w:left="432" w:hanging="432"/>
              <w:rPr>
                <w:b w:val="0"/>
                <w:i/>
                <w:color w:val="948A54"/>
              </w:rPr>
            </w:pPr>
            <w:r w:rsidRPr="007D22C9">
              <w:rPr>
                <w:color w:val="000000"/>
                <w:sz w:val="20"/>
                <w:szCs w:val="20"/>
                <w:lang w:eastAsia="ko-KR"/>
              </w:rPr>
              <w:t>EDUCATIONAL BACKGROUND</w:t>
            </w:r>
            <w:r w:rsidRPr="00CC07B6">
              <w:rPr>
                <w:b w:val="0"/>
                <w:bCs w:val="0"/>
                <w:i/>
                <w:iCs/>
                <w:color w:val="948A54"/>
                <w:sz w:val="18"/>
                <w:szCs w:val="18"/>
              </w:rPr>
              <w:t>(commencing with the most recent academic degree/course)</w:t>
            </w:r>
          </w:p>
        </w:tc>
      </w:tr>
      <w:tr w:rsidR="00DF76E5" w:rsidRPr="00A266FB" w:rsidTr="005D49D2">
        <w:trPr>
          <w:trHeight w:val="284"/>
        </w:trPr>
        <w:tc>
          <w:tcPr>
            <w:tcW w:w="2112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Years attended</w:t>
            </w:r>
          </w:p>
        </w:tc>
        <w:tc>
          <w:tcPr>
            <w:tcW w:w="2551" w:type="dxa"/>
            <w:gridSpan w:val="7"/>
            <w:vMerge w:val="restart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Name of Institution</w:t>
            </w:r>
          </w:p>
        </w:tc>
        <w:tc>
          <w:tcPr>
            <w:tcW w:w="1716" w:type="dxa"/>
            <w:gridSpan w:val="4"/>
            <w:vMerge w:val="restart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Place/Country</w:t>
            </w:r>
          </w:p>
        </w:tc>
        <w:tc>
          <w:tcPr>
            <w:tcW w:w="1559" w:type="dxa"/>
            <w:gridSpan w:val="2"/>
            <w:vMerge w:val="restart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Major </w:t>
            </w:r>
          </w:p>
          <w:p w:rsidR="00DF76E5" w:rsidRPr="007D22C9" w:rsidRDefault="00DF76E5" w:rsidP="005D49D2">
            <w:pPr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(Field of </w:t>
            </w:r>
            <w:r w:rsidRPr="007D22C9">
              <w:rPr>
                <w:rFonts w:ascii="Arial" w:hAnsi="Arial" w:cs="Arial"/>
                <w:sz w:val="20"/>
                <w:szCs w:val="20"/>
                <w:lang w:eastAsia="ko-KR"/>
              </w:rPr>
              <w:t>s</w:t>
            </w:r>
            <w:r w:rsidRPr="007D22C9">
              <w:rPr>
                <w:rFonts w:ascii="Arial" w:hAnsi="Arial" w:cs="Arial"/>
                <w:sz w:val="20"/>
                <w:szCs w:val="20"/>
              </w:rPr>
              <w:t>tudy)</w:t>
            </w:r>
          </w:p>
        </w:tc>
        <w:tc>
          <w:tcPr>
            <w:tcW w:w="1843" w:type="dxa"/>
            <w:gridSpan w:val="3"/>
            <w:vMerge w:val="restart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Degree/Certificate awarded</w:t>
            </w:r>
          </w:p>
        </w:tc>
      </w:tr>
      <w:tr w:rsidR="00DF76E5" w:rsidRPr="00A266FB" w:rsidTr="005D49D2">
        <w:trPr>
          <w:trHeight w:val="284"/>
        </w:trPr>
        <w:tc>
          <w:tcPr>
            <w:tcW w:w="985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from</w:t>
            </w:r>
          </w:p>
        </w:tc>
        <w:tc>
          <w:tcPr>
            <w:tcW w:w="112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to</w:t>
            </w:r>
          </w:p>
        </w:tc>
        <w:tc>
          <w:tcPr>
            <w:tcW w:w="2551" w:type="dxa"/>
            <w:gridSpan w:val="7"/>
            <w:vMerge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6" w:type="dxa"/>
            <w:gridSpan w:val="4"/>
            <w:vMerge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vMerge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76E5" w:rsidRPr="00A266FB" w:rsidTr="005D49D2">
        <w:trPr>
          <w:trHeight w:val="429"/>
        </w:trPr>
        <w:tc>
          <w:tcPr>
            <w:tcW w:w="985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gridSpan w:val="7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6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Ph.D.</w:t>
            </w:r>
          </w:p>
        </w:tc>
      </w:tr>
      <w:tr w:rsidR="00DF76E5" w:rsidRPr="00A266FB" w:rsidTr="005D49D2">
        <w:trPr>
          <w:trHeight w:val="432"/>
        </w:trPr>
        <w:tc>
          <w:tcPr>
            <w:tcW w:w="985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2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  <w:gridSpan w:val="7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6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M.S</w:t>
            </w:r>
            <w:r w:rsidR="00301D3F">
              <w:rPr>
                <w:rFonts w:ascii="Arial" w:hAnsi="Arial" w:cs="Arial"/>
                <w:sz w:val="20"/>
                <w:szCs w:val="20"/>
              </w:rPr>
              <w:t>c</w:t>
            </w:r>
            <w:r w:rsidRPr="007D22C9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DF76E5" w:rsidRPr="00A266FB" w:rsidTr="005D49D2">
        <w:trPr>
          <w:trHeight w:val="412"/>
        </w:trPr>
        <w:tc>
          <w:tcPr>
            <w:tcW w:w="985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  <w:lang w:eastAsia="ko-KR"/>
              </w:rPr>
            </w:pPr>
          </w:p>
        </w:tc>
        <w:tc>
          <w:tcPr>
            <w:tcW w:w="112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  <w:lang w:eastAsia="ko-KR"/>
              </w:rPr>
            </w:pPr>
          </w:p>
        </w:tc>
        <w:tc>
          <w:tcPr>
            <w:tcW w:w="2551" w:type="dxa"/>
            <w:gridSpan w:val="7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6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B.S.</w:t>
            </w:r>
          </w:p>
        </w:tc>
      </w:tr>
      <w:tr w:rsidR="00DF76E5" w:rsidRPr="00A266FB" w:rsidTr="005D49D2">
        <w:trPr>
          <w:trHeight w:val="397"/>
        </w:trPr>
        <w:tc>
          <w:tcPr>
            <w:tcW w:w="9781" w:type="dxa"/>
            <w:gridSpan w:val="19"/>
            <w:shd w:val="clear" w:color="auto" w:fill="9CC2E5"/>
          </w:tcPr>
          <w:p w:rsidR="00DF76E5" w:rsidRPr="00A266FB" w:rsidRDefault="00DF76E5" w:rsidP="00301D3F">
            <w:pPr>
              <w:snapToGrid w:val="0"/>
              <w:spacing w:before="60" w:after="60" w:line="276" w:lineRule="auto"/>
              <w:rPr>
                <w:rFonts w:ascii="Arial" w:hAnsi="Arial" w:cs="Arial"/>
                <w:bCs/>
                <w:i/>
                <w:color w:val="948A54"/>
              </w:rPr>
            </w:pPr>
            <w:r w:rsidRPr="007D22C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>KNOWLEDGE OF LANGUAGES</w:t>
            </w:r>
            <w:r w:rsidRPr="00A266FB">
              <w:rPr>
                <w:rFonts w:ascii="Arial" w:hAnsi="Arial" w:cs="Arial"/>
                <w:b/>
                <w:bCs/>
              </w:rPr>
              <w:t xml:space="preserve"> 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(please tick</w:t>
            </w:r>
            <w:r w:rsidRPr="00301D3F">
              <w:rPr>
                <w:rFonts w:ascii="Arial" w:hAnsi="Arial" w:cs="Arial"/>
                <w:bCs/>
                <w:iCs/>
                <w:color w:val="00B050"/>
              </w:rPr>
              <w:t xml:space="preserve"> </w:t>
            </w:r>
            <w:r w:rsidRPr="00301D3F">
              <w:rPr>
                <w:rFonts w:ascii="Wingdings" w:hAnsi="Wingdings"/>
                <w:bCs/>
                <w:iCs/>
                <w:color w:val="00B050"/>
                <w:sz w:val="18"/>
                <w:u w:val="single"/>
              </w:rPr>
              <w:t></w:t>
            </w:r>
            <w:r w:rsidR="00301D3F" w:rsidRPr="00301D3F">
              <w:rPr>
                <w:rFonts w:ascii="Wingdings" w:hAnsi="Wingdings"/>
                <w:bCs/>
                <w:iCs/>
                <w:color w:val="00B050"/>
                <w:sz w:val="18"/>
              </w:rPr>
              <w:t>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where appropriate!)</w:t>
            </w:r>
          </w:p>
        </w:tc>
      </w:tr>
      <w:tr w:rsidR="00DF76E5" w:rsidRPr="00A266FB" w:rsidTr="005D49D2">
        <w:trPr>
          <w:cantSplit/>
          <w:trHeight w:val="284"/>
        </w:trPr>
        <w:tc>
          <w:tcPr>
            <w:tcW w:w="1694" w:type="dxa"/>
            <w:gridSpan w:val="2"/>
            <w:vMerge w:val="restart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3" w:type="dxa"/>
            <w:gridSpan w:val="6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SPEAKING</w:t>
            </w:r>
          </w:p>
        </w:tc>
        <w:tc>
          <w:tcPr>
            <w:tcW w:w="2699" w:type="dxa"/>
            <w:gridSpan w:val="7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READING</w:t>
            </w:r>
          </w:p>
        </w:tc>
        <w:tc>
          <w:tcPr>
            <w:tcW w:w="2835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WRITING</w:t>
            </w:r>
          </w:p>
        </w:tc>
      </w:tr>
      <w:tr w:rsidR="00DF76E5" w:rsidRPr="00A266FB" w:rsidTr="005D49D2">
        <w:trPr>
          <w:cantSplit/>
          <w:trHeight w:val="284"/>
        </w:trPr>
        <w:tc>
          <w:tcPr>
            <w:tcW w:w="1694" w:type="dxa"/>
            <w:gridSpan w:val="2"/>
            <w:vMerge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8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Good 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Fair</w:t>
            </w:r>
          </w:p>
        </w:tc>
        <w:tc>
          <w:tcPr>
            <w:tcW w:w="852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Not easily</w:t>
            </w: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Good </w:t>
            </w:r>
          </w:p>
        </w:tc>
        <w:tc>
          <w:tcPr>
            <w:tcW w:w="85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Fair </w:t>
            </w: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Not </w:t>
            </w:r>
          </w:p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easily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 xml:space="preserve">Good </w:t>
            </w: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Fair</w:t>
            </w:r>
          </w:p>
        </w:tc>
        <w:tc>
          <w:tcPr>
            <w:tcW w:w="853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Not</w:t>
            </w:r>
          </w:p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easily</w:t>
            </w:r>
          </w:p>
        </w:tc>
      </w:tr>
      <w:tr w:rsidR="00DF76E5" w:rsidRPr="00A266FB" w:rsidTr="005D49D2">
        <w:trPr>
          <w:cantSplit/>
          <w:trHeight w:val="284"/>
        </w:trPr>
        <w:tc>
          <w:tcPr>
            <w:tcW w:w="1694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ENGLISH</w:t>
            </w:r>
          </w:p>
        </w:tc>
        <w:tc>
          <w:tcPr>
            <w:tcW w:w="858" w:type="dxa"/>
            <w:gridSpan w:val="4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7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76E5" w:rsidRPr="00A266FB" w:rsidTr="005D49D2">
        <w:trPr>
          <w:cantSplit/>
          <w:trHeight w:val="284"/>
        </w:trPr>
        <w:tc>
          <w:tcPr>
            <w:tcW w:w="1694" w:type="dxa"/>
            <w:gridSpan w:val="2"/>
            <w:shd w:val="clear" w:color="auto" w:fill="auto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sz w:val="20"/>
                <w:szCs w:val="20"/>
              </w:rPr>
            </w:pPr>
            <w:r w:rsidRPr="007D22C9">
              <w:rPr>
                <w:rFonts w:ascii="Arial" w:hAnsi="Arial" w:cs="Arial"/>
                <w:sz w:val="20"/>
                <w:szCs w:val="20"/>
              </w:rPr>
              <w:t>OTHERS</w:t>
            </w:r>
            <w:r w:rsidRPr="00301D3F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301D3F">
              <w:rPr>
                <w:rFonts w:ascii="Arial" w:hAnsi="Arial" w:cs="Arial"/>
                <w:sz w:val="20"/>
                <w:szCs w:val="20"/>
                <w:lang w:eastAsia="ko-KR"/>
              </w:rPr>
              <w:t xml:space="preserve">     </w:t>
            </w:r>
            <w:r w:rsidRPr="00301D3F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58" w:type="dxa"/>
            <w:gridSpan w:val="4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52" w:type="dxa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50" w:type="dxa"/>
            <w:gridSpan w:val="3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</w:rPr>
            </w:pPr>
          </w:p>
        </w:tc>
        <w:tc>
          <w:tcPr>
            <w:tcW w:w="857" w:type="dxa"/>
            <w:gridSpan w:val="2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2" w:type="dxa"/>
            <w:gridSpan w:val="2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ind w:left="360"/>
              <w:jc w:val="center"/>
              <w:rPr>
                <w:rFonts w:ascii="Arial" w:hAnsi="Arial" w:cs="Arial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853" w:type="dxa"/>
            <w:shd w:val="clear" w:color="auto" w:fill="auto"/>
            <w:vAlign w:val="center"/>
          </w:tcPr>
          <w:p w:rsidR="00DF76E5" w:rsidRPr="00A266FB" w:rsidRDefault="00DF76E5" w:rsidP="005D49D2">
            <w:pPr>
              <w:snapToGrid w:val="0"/>
              <w:spacing w:before="60" w:after="60"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DF76E5" w:rsidRPr="00A266FB" w:rsidTr="005D49D2">
        <w:trPr>
          <w:trHeight w:val="397"/>
        </w:trPr>
        <w:tc>
          <w:tcPr>
            <w:tcW w:w="9781" w:type="dxa"/>
            <w:gridSpan w:val="19"/>
            <w:shd w:val="clear" w:color="auto" w:fill="9CC2E5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7D22C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 xml:space="preserve">DESCRIPTIONS OF CURRENT JOB </w:t>
            </w:r>
          </w:p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Cs/>
                <w:i/>
                <w:color w:val="4A442A"/>
                <w:lang w:eastAsia="ko-KR"/>
              </w:rPr>
            </w:pP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(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  <w:lang w:eastAsia="ar-SA"/>
              </w:rPr>
              <w:t>P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lease describe your current job as detailed as possible!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  <w:lang w:eastAsia="ar-SA"/>
              </w:rPr>
              <w:t xml:space="preserve"> Use more space as appropriate!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</w:rPr>
              <w:t>)</w:t>
            </w: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  <w:lang w:eastAsia="ar-SA"/>
              </w:rPr>
              <w:t xml:space="preserve"> </w:t>
            </w:r>
          </w:p>
        </w:tc>
      </w:tr>
      <w:tr w:rsidR="00DF76E5" w:rsidRPr="00A266FB" w:rsidTr="005D49D2">
        <w:trPr>
          <w:cantSplit/>
          <w:trHeight w:val="804"/>
        </w:trPr>
        <w:tc>
          <w:tcPr>
            <w:tcW w:w="9781" w:type="dxa"/>
            <w:gridSpan w:val="19"/>
            <w:shd w:val="clear" w:color="auto" w:fill="auto"/>
          </w:tcPr>
          <w:p w:rsidR="00DF76E5" w:rsidRPr="00A266FB" w:rsidRDefault="00DF76E5" w:rsidP="005D49D2">
            <w:pPr>
              <w:pStyle w:val="ListeParagraf2"/>
              <w:widowControl w:val="0"/>
              <w:tabs>
                <w:tab w:val="left" w:pos="610"/>
              </w:tabs>
              <w:snapToGrid w:val="0"/>
              <w:spacing w:before="60" w:after="60" w:line="240" w:lineRule="auto"/>
              <w:rPr>
                <w:rFonts w:ascii="Arial" w:hAnsi="Arial" w:cs="Arial"/>
                <w:i/>
                <w:color w:val="7030A0"/>
                <w:sz w:val="20"/>
                <w:szCs w:val="20"/>
              </w:rPr>
            </w:pPr>
          </w:p>
          <w:p w:rsidR="00DF76E5" w:rsidRDefault="00DF76E5" w:rsidP="005D49D2">
            <w:pPr>
              <w:pStyle w:val="ListeParagraf2"/>
              <w:widowControl w:val="0"/>
              <w:tabs>
                <w:tab w:val="left" w:pos="610"/>
              </w:tabs>
              <w:spacing w:before="60" w:after="60" w:line="240" w:lineRule="auto"/>
              <w:ind w:left="0"/>
              <w:rPr>
                <w:rFonts w:ascii="Arial" w:hAnsi="Arial" w:cs="Arial"/>
                <w:i/>
                <w:color w:val="7030A0"/>
                <w:sz w:val="20"/>
                <w:szCs w:val="20"/>
                <w:lang w:eastAsia="ko-KR"/>
              </w:rPr>
            </w:pPr>
          </w:p>
          <w:p w:rsidR="00E843B2" w:rsidRPr="00A266FB" w:rsidRDefault="00E843B2" w:rsidP="005D49D2">
            <w:pPr>
              <w:pStyle w:val="ListeParagraf2"/>
              <w:widowControl w:val="0"/>
              <w:tabs>
                <w:tab w:val="left" w:pos="610"/>
              </w:tabs>
              <w:spacing w:before="60" w:after="60" w:line="240" w:lineRule="auto"/>
              <w:ind w:left="0"/>
              <w:rPr>
                <w:rFonts w:ascii="Arial" w:hAnsi="Arial" w:cs="Arial"/>
                <w:i/>
                <w:color w:val="7030A0"/>
                <w:sz w:val="20"/>
                <w:szCs w:val="20"/>
                <w:lang w:eastAsia="ko-KR"/>
              </w:rPr>
            </w:pPr>
          </w:p>
          <w:p w:rsidR="00DF76E5" w:rsidRPr="00A266FB" w:rsidRDefault="00DF76E5" w:rsidP="005D49D2">
            <w:pPr>
              <w:pStyle w:val="ListeParagraf2"/>
              <w:widowControl w:val="0"/>
              <w:tabs>
                <w:tab w:val="left" w:pos="610"/>
              </w:tabs>
              <w:spacing w:before="60" w:after="60" w:line="240" w:lineRule="auto"/>
              <w:ind w:left="0"/>
              <w:rPr>
                <w:rFonts w:ascii="Arial" w:hAnsi="Arial" w:cs="Arial"/>
                <w:i/>
                <w:color w:val="7030A0"/>
                <w:sz w:val="20"/>
                <w:szCs w:val="20"/>
                <w:lang w:eastAsia="ko-KR"/>
              </w:rPr>
            </w:pPr>
          </w:p>
        </w:tc>
      </w:tr>
      <w:tr w:rsidR="00DF76E5" w:rsidRPr="00A266FB" w:rsidTr="005D49D2">
        <w:tc>
          <w:tcPr>
            <w:tcW w:w="9781" w:type="dxa"/>
            <w:gridSpan w:val="19"/>
            <w:shd w:val="clear" w:color="auto" w:fill="9CC2E5"/>
            <w:vAlign w:val="center"/>
          </w:tcPr>
          <w:p w:rsidR="00DF76E5" w:rsidRPr="007D22C9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</w:pPr>
            <w:r w:rsidRPr="007D22C9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eastAsia="ko-KR"/>
              </w:rPr>
              <w:t>PRIMARY OBJECTIVES INTENDED TO ACHIVE BY PARTICIPATING IN THIS COURSE</w:t>
            </w:r>
          </w:p>
          <w:p w:rsidR="00DF76E5" w:rsidRPr="00A266FB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Cs/>
                <w:i/>
                <w:color w:val="4A442A"/>
                <w:lang w:eastAsia="ko-KR"/>
              </w:rPr>
            </w:pPr>
            <w:r w:rsidRPr="00CC07B6">
              <w:rPr>
                <w:rFonts w:ascii="Arial" w:hAnsi="Arial" w:cs="Arial"/>
                <w:i/>
                <w:iCs/>
                <w:color w:val="948A54"/>
                <w:sz w:val="18"/>
                <w:szCs w:val="18"/>
                <w:lang w:eastAsia="ar-SA"/>
              </w:rPr>
              <w:t xml:space="preserve"> (Use more space as appropriate.)</w:t>
            </w:r>
          </w:p>
        </w:tc>
      </w:tr>
      <w:tr w:rsidR="00DF76E5" w:rsidRPr="00A266FB" w:rsidTr="005D49D2">
        <w:tc>
          <w:tcPr>
            <w:tcW w:w="9781" w:type="dxa"/>
            <w:gridSpan w:val="19"/>
            <w:shd w:val="clear" w:color="auto" w:fill="auto"/>
            <w:vAlign w:val="center"/>
          </w:tcPr>
          <w:p w:rsidR="00DF76E5" w:rsidRDefault="00DF76E5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bCs/>
                <w:color w:val="000000"/>
                <w:szCs w:val="20"/>
                <w:lang w:eastAsia="ko-KR"/>
              </w:rPr>
            </w:pPr>
          </w:p>
          <w:p w:rsidR="00E843B2" w:rsidRPr="00131BFB" w:rsidRDefault="00E843B2" w:rsidP="005D49D2">
            <w:pPr>
              <w:snapToGrid w:val="0"/>
              <w:spacing w:before="60" w:after="60" w:line="276" w:lineRule="auto"/>
              <w:rPr>
                <w:rFonts w:ascii="Arial" w:hAnsi="Arial" w:cs="Arial"/>
                <w:b/>
                <w:bCs/>
                <w:color w:val="000000"/>
                <w:szCs w:val="20"/>
                <w:lang w:eastAsia="ko-KR"/>
              </w:rPr>
            </w:pPr>
          </w:p>
        </w:tc>
      </w:tr>
      <w:tr w:rsidR="00DF76E5" w:rsidRPr="00A266FB" w:rsidTr="005D49D2">
        <w:trPr>
          <w:trHeight w:val="1830"/>
        </w:trPr>
        <w:tc>
          <w:tcPr>
            <w:tcW w:w="9781" w:type="dxa"/>
            <w:gridSpan w:val="19"/>
            <w:shd w:val="clear" w:color="auto" w:fill="auto"/>
            <w:vAlign w:val="center"/>
          </w:tcPr>
          <w:p w:rsidR="00DF76E5" w:rsidRPr="007D22C9" w:rsidRDefault="00DF76E5" w:rsidP="00E843B2">
            <w:pPr>
              <w:pStyle w:val="stbilgi"/>
              <w:spacing w:before="60" w:after="6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en-US" w:eastAsia="ko-KR"/>
              </w:rPr>
            </w:pPr>
            <w:r w:rsidRPr="007D22C9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I hereby certify that the statements made by me in this application</w:t>
            </w:r>
            <w:r w:rsidRPr="007D22C9">
              <w:rPr>
                <w:rFonts w:ascii="Arial" w:hAnsi="Arial" w:cs="Arial"/>
                <w:i/>
                <w:iCs/>
                <w:sz w:val="20"/>
                <w:szCs w:val="20"/>
                <w:lang w:val="en-US" w:eastAsia="ko-KR"/>
              </w:rPr>
              <w:t>/nomination</w:t>
            </w:r>
            <w:r w:rsidRPr="007D22C9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are true and co</w:t>
            </w:r>
            <w:r w:rsidRPr="007D22C9">
              <w:rPr>
                <w:rFonts w:ascii="Arial" w:hAnsi="Arial" w:cs="Arial"/>
                <w:i/>
                <w:iCs/>
                <w:sz w:val="20"/>
                <w:szCs w:val="20"/>
                <w:lang w:val="en-US" w:eastAsia="ko-KR"/>
              </w:rPr>
              <w:t>rrect in every respect.</w:t>
            </w:r>
          </w:p>
          <w:p w:rsidR="00DF76E5" w:rsidRPr="007D22C9" w:rsidRDefault="00DF76E5" w:rsidP="005D49D2">
            <w:pPr>
              <w:pStyle w:val="stbilgi"/>
              <w:spacing w:before="60" w:after="6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en-US" w:eastAsia="ko-KR"/>
              </w:rPr>
            </w:pPr>
          </w:p>
          <w:p w:rsidR="00DF76E5" w:rsidRPr="00980A04" w:rsidRDefault="00DF76E5" w:rsidP="007D22C9">
            <w:pPr>
              <w:pStyle w:val="stbilgi"/>
              <w:spacing w:before="60" w:after="60" w:line="276" w:lineRule="auto"/>
              <w:ind w:firstLineChars="163" w:firstLine="32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>Date (Date/Month/Year) :</w:t>
            </w:r>
            <w:r w:rsid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</w:t>
            </w:r>
            <w:r w:rsidR="00E843B2"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/  </w:t>
            </w:r>
            <w:r w:rsidR="00E843B2"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/</w:t>
            </w:r>
            <w:r w:rsid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2019              </w:t>
            </w:r>
          </w:p>
          <w:p w:rsidR="00DF76E5" w:rsidRPr="00980A04" w:rsidRDefault="00DF76E5" w:rsidP="007D22C9">
            <w:pPr>
              <w:pStyle w:val="stbilgi"/>
              <w:tabs>
                <w:tab w:val="left" w:pos="5571"/>
              </w:tabs>
              <w:spacing w:before="60" w:after="60" w:line="276" w:lineRule="auto"/>
              <w:ind w:firstLineChars="163" w:firstLine="32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Name of Applicant :  </w:t>
            </w:r>
            <w:r w:rsid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   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                      </w:t>
            </w:r>
            <w:r w:rsidR="00E843B2"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    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Signature of Applicant :                           </w:t>
            </w:r>
          </w:p>
          <w:p w:rsidR="00DF76E5" w:rsidRPr="00980A04" w:rsidRDefault="00DF76E5" w:rsidP="007D22C9">
            <w:pPr>
              <w:pStyle w:val="stbilgi"/>
              <w:spacing w:before="60" w:after="60" w:line="276" w:lineRule="auto"/>
              <w:ind w:firstLineChars="163" w:firstLine="326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Organization :                                  </w:t>
            </w:r>
          </w:p>
          <w:p w:rsidR="00DF76E5" w:rsidRPr="003174EF" w:rsidRDefault="00DF76E5" w:rsidP="005D49D2">
            <w:pPr>
              <w:pStyle w:val="stbilgi"/>
              <w:spacing w:before="60" w:after="60" w:line="276" w:lineRule="auto"/>
              <w:rPr>
                <w:rFonts w:ascii="Arial" w:hAnsi="Arial" w:cs="Arial"/>
                <w:u w:val="single"/>
                <w:lang w:val="en-US" w:eastAsia="ko-KR"/>
              </w:rPr>
            </w:pP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="00E843B2" w:rsidRPr="00980A04">
              <w:rPr>
                <w:rFonts w:ascii="Arial" w:hAnsi="Arial" w:cs="Arial"/>
                <w:sz w:val="20"/>
                <w:szCs w:val="20"/>
                <w:lang w:val="en-US"/>
              </w:rPr>
              <w:t xml:space="preserve">   </w:t>
            </w:r>
            <w:r w:rsidRPr="00980A04">
              <w:rPr>
                <w:rFonts w:ascii="Arial" w:hAnsi="Arial" w:cs="Arial"/>
                <w:sz w:val="20"/>
                <w:szCs w:val="20"/>
                <w:lang w:val="en-US"/>
              </w:rPr>
              <w:t>Country :</w:t>
            </w:r>
            <w:r w:rsidRPr="003174EF">
              <w:rPr>
                <w:rFonts w:ascii="Arial" w:hAnsi="Arial" w:cs="Arial"/>
                <w:u w:val="single"/>
                <w:lang w:val="en-US" w:eastAsia="ko-KR"/>
              </w:rPr>
              <w:t xml:space="preserve">                                      </w:t>
            </w:r>
          </w:p>
        </w:tc>
      </w:tr>
    </w:tbl>
    <w:p w:rsidR="00386D7F" w:rsidRPr="007D22C9" w:rsidRDefault="00DF76E5" w:rsidP="00D36274">
      <w:pPr>
        <w:jc w:val="both"/>
        <w:rPr>
          <w:rFonts w:ascii="Arial" w:hAnsi="Arial" w:cs="Arial"/>
          <w:noProof w:val="0"/>
          <w:color w:val="000000"/>
          <w:sz w:val="20"/>
          <w:szCs w:val="20"/>
          <w:lang w:val="en-GB"/>
        </w:rPr>
      </w:pPr>
      <w:r w:rsidRPr="007D22C9">
        <w:rPr>
          <w:rFonts w:ascii="Arial" w:hAnsi="Arial" w:cs="Arial"/>
          <w:color w:val="000000"/>
          <w:sz w:val="20"/>
          <w:szCs w:val="20"/>
          <w:lang w:eastAsia="ko-KR"/>
        </w:rPr>
        <w:t xml:space="preserve">P.S: A copy of </w:t>
      </w:r>
      <w:r w:rsidRPr="007D22C9">
        <w:rPr>
          <w:rFonts w:ascii="Arial" w:hAnsi="Arial" w:cs="Arial"/>
          <w:color w:val="000000"/>
          <w:sz w:val="20"/>
          <w:szCs w:val="20"/>
          <w:u w:val="single"/>
          <w:lang w:eastAsia="ko-KR"/>
        </w:rPr>
        <w:t>passport identification page and CV</w:t>
      </w:r>
      <w:r w:rsidRPr="007D22C9">
        <w:rPr>
          <w:rFonts w:ascii="Arial" w:hAnsi="Arial" w:cs="Arial"/>
          <w:color w:val="000000"/>
          <w:sz w:val="20"/>
          <w:szCs w:val="20"/>
          <w:lang w:eastAsia="ko-KR"/>
        </w:rPr>
        <w:t xml:space="preserve"> of each participant needs to be attached to the</w:t>
      </w:r>
      <w:r w:rsidRPr="007D22C9">
        <w:rPr>
          <w:rFonts w:ascii="Arial" w:hAnsi="Arial" w:cs="Arial"/>
          <w:color w:val="000000"/>
          <w:sz w:val="20"/>
          <w:szCs w:val="20"/>
          <w:lang w:val="tr-TR" w:eastAsia="ko-KR"/>
        </w:rPr>
        <w:t xml:space="preserve"> </w:t>
      </w:r>
      <w:r w:rsidRPr="007D22C9">
        <w:rPr>
          <w:rFonts w:ascii="Arial" w:hAnsi="Arial" w:cs="Arial"/>
          <w:color w:val="000000"/>
          <w:sz w:val="20"/>
          <w:szCs w:val="20"/>
          <w:lang w:eastAsia="ko-KR"/>
        </w:rPr>
        <w:t>application form to be considered complete and officially accepted.</w:t>
      </w:r>
    </w:p>
    <w:p w:rsidR="00386D7F" w:rsidRPr="0040789D" w:rsidRDefault="00386D7F" w:rsidP="00386D7F">
      <w:pPr>
        <w:jc w:val="center"/>
        <w:rPr>
          <w:rFonts w:ascii="Arial" w:hAnsi="Arial" w:cs="Arial"/>
          <w:noProof w:val="0"/>
          <w:color w:val="000000"/>
          <w:sz w:val="22"/>
          <w:szCs w:val="22"/>
          <w:lang w:val="en-GB"/>
        </w:rPr>
      </w:pPr>
    </w:p>
    <w:p w:rsidR="00B02E68" w:rsidRPr="007916C2" w:rsidRDefault="00B02E68" w:rsidP="00D36274">
      <w:pPr>
        <w:spacing w:before="120" w:after="120" w:line="276" w:lineRule="auto"/>
        <w:jc w:val="both"/>
        <w:rPr>
          <w:rFonts w:ascii="Arial" w:hAnsi="Arial" w:cs="Arial"/>
          <w:iCs/>
          <w:sz w:val="22"/>
          <w:szCs w:val="22"/>
          <w:lang w:val="en-GB"/>
        </w:rPr>
      </w:pPr>
      <w:bookmarkStart w:id="1" w:name="_GoBack"/>
      <w:bookmarkEnd w:id="1"/>
      <w:bookmarkEnd w:id="0"/>
    </w:p>
    <w:sectPr w:rsidR="00B02E68" w:rsidRPr="007916C2" w:rsidSect="00195EA9">
      <w:headerReference w:type="even" r:id="rId8"/>
      <w:headerReference w:type="default" r:id="rId9"/>
      <w:footerReference w:type="default" r:id="rId10"/>
      <w:pgSz w:w="11906" w:h="16838"/>
      <w:pgMar w:top="1276" w:right="1418" w:bottom="1418" w:left="1418" w:header="1276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3D2D" w:rsidRDefault="003C3D2D" w:rsidP="00962C98">
      <w:r>
        <w:separator/>
      </w:r>
    </w:p>
  </w:endnote>
  <w:endnote w:type="continuationSeparator" w:id="0">
    <w:p w:rsidR="003C3D2D" w:rsidRDefault="003C3D2D" w:rsidP="00962C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3D2D" w:rsidRDefault="008067AF" w:rsidP="006A4A84">
    <w:pPr>
      <w:pStyle w:val="Altbilgi"/>
      <w:rPr>
        <w:rFonts w:ascii="Arial" w:hAnsi="Arial" w:cs="Arial"/>
        <w:smallCaps/>
        <w:color w:val="808080"/>
        <w:sz w:val="18"/>
        <w:szCs w:val="18"/>
      </w:rPr>
    </w:pPr>
    <w:r>
      <w:rPr>
        <w:rFonts w:ascii="Arial" w:hAnsi="Arial" w:cs="Arial"/>
        <w:smallCaps/>
        <w:color w:val="808080"/>
        <w:sz w:val="18"/>
        <w:szCs w:val="18"/>
        <w:lang w:val="tr-TR"/>
      </w:rPr>
      <w:pict>
        <v:line id="Düz Bağlayıcı 98" o:spid="_x0000_s4097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05pt,6.3pt" to="450.4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" strokecolor="gray [1629]"/>
      </w:pict>
    </w:r>
  </w:p>
  <w:p w:rsidR="003C3D2D" w:rsidRPr="00934E31" w:rsidRDefault="003C3D2D" w:rsidP="006A4A84">
    <w:pPr>
      <w:pStyle w:val="Altbilgi"/>
      <w:rPr>
        <w:rFonts w:ascii="Arial" w:hAnsi="Arial" w:cs="Arial"/>
        <w:smallCaps/>
        <w:color w:val="808080"/>
        <w:sz w:val="18"/>
        <w:szCs w:val="18"/>
      </w:rPr>
    </w:pPr>
    <w:r w:rsidRPr="00934E31">
      <w:rPr>
        <w:rFonts w:ascii="Arial" w:hAnsi="Arial" w:cs="Arial"/>
        <w:smallCaps/>
        <w:color w:val="808080"/>
        <w:sz w:val="18"/>
        <w:szCs w:val="18"/>
      </w:rPr>
      <w:t>For any</w:t>
    </w:r>
    <w:r>
      <w:rPr>
        <w:rFonts w:ascii="Arial" w:hAnsi="Arial" w:cs="Arial"/>
        <w:smallCaps/>
        <w:color w:val="808080"/>
        <w:sz w:val="18"/>
        <w:szCs w:val="18"/>
      </w:rPr>
      <w:t xml:space="preserve"> inquiry, please CONTACT BY WRTING TO BELOW EMAI</w:t>
    </w:r>
    <w:r w:rsidRPr="00934E31">
      <w:rPr>
        <w:rFonts w:ascii="Arial" w:hAnsi="Arial" w:cs="Arial"/>
        <w:smallCaps/>
        <w:color w:val="808080"/>
        <w:sz w:val="18"/>
        <w:szCs w:val="18"/>
      </w:rPr>
      <w:t>L ADDRESSES:</w:t>
    </w:r>
  </w:p>
  <w:p w:rsidR="003C3D2D" w:rsidRPr="00383672" w:rsidRDefault="008067AF" w:rsidP="00980A04">
    <w:pPr>
      <w:pStyle w:val="AralkYok"/>
      <w:rPr>
        <w:rFonts w:ascii="Garamond" w:hAnsi="Garamond"/>
        <w:lang w:val="fr-FR"/>
      </w:rPr>
    </w:pPr>
    <w:hyperlink r:id="rId1" w:history="1">
      <w:r w:rsidR="003C3D2D" w:rsidRPr="00934E31">
        <w:rPr>
          <w:rStyle w:val="Kpr"/>
          <w:rFonts w:ascii="Arial" w:hAnsi="Arial" w:cs="Arial"/>
          <w:sz w:val="18"/>
          <w:szCs w:val="18"/>
          <w:lang w:val="fr-FR"/>
        </w:rPr>
        <w:t>secretariat@smiic.org</w:t>
      </w:r>
    </w:hyperlink>
    <w:r w:rsidR="003C3D2D" w:rsidRPr="00934E31">
      <w:rPr>
        <w:rFonts w:ascii="Arial" w:hAnsi="Arial" w:cs="Arial"/>
        <w:sz w:val="18"/>
        <w:szCs w:val="18"/>
        <w:lang w:val="fr-FR"/>
      </w:rPr>
      <w:t>;</w:t>
    </w:r>
    <w:r w:rsidR="003C3D2D">
      <w:rPr>
        <w:rFonts w:ascii="Arial" w:hAnsi="Arial" w:cs="Arial"/>
        <w:sz w:val="18"/>
        <w:szCs w:val="18"/>
        <w:lang w:val="fr-FR"/>
      </w:rPr>
      <w:t xml:space="preserve"> </w:t>
    </w:r>
    <w:hyperlink r:id="rId2" w:history="1">
      <w:r w:rsidR="003C3D2D" w:rsidRPr="00934E31">
        <w:rPr>
          <w:rStyle w:val="Kpr"/>
          <w:rFonts w:ascii="Arial" w:hAnsi="Arial" w:cs="Arial"/>
          <w:sz w:val="18"/>
          <w:szCs w:val="18"/>
          <w:lang w:val="fr-FR"/>
        </w:rPr>
        <w:t>cihan.kuzu@tubitak.gov.tr</w:t>
      </w:r>
    </w:hyperlink>
    <w:r w:rsidR="003C3D2D">
      <w:rPr>
        <w:rStyle w:val="Kpr"/>
        <w:rFonts w:ascii="Arial" w:hAnsi="Arial" w:cs="Arial"/>
        <w:sz w:val="18"/>
        <w:szCs w:val="18"/>
        <w:lang w:val="fr-FR"/>
      </w:rPr>
      <w:t>;</w:t>
    </w:r>
    <w:r w:rsidR="003C3D2D" w:rsidRPr="001A6831">
      <w:rPr>
        <w:rStyle w:val="Kpr"/>
        <w:rFonts w:ascii="Arial" w:hAnsi="Arial" w:cs="Arial"/>
        <w:sz w:val="18"/>
        <w:szCs w:val="18"/>
        <w:u w:val="none"/>
        <w:lang w:val="fr-FR"/>
      </w:rPr>
      <w:t xml:space="preserve"> </w:t>
    </w:r>
    <w:hyperlink r:id="rId3" w:history="1">
      <w:r w:rsidR="003C3D2D" w:rsidRPr="00430EA9">
        <w:rPr>
          <w:rStyle w:val="Kpr"/>
          <w:rFonts w:ascii="Arial" w:hAnsi="Arial" w:cs="Arial"/>
          <w:sz w:val="18"/>
          <w:szCs w:val="18"/>
          <w:lang w:val="fr-FR"/>
        </w:rPr>
        <w:t>ayhan.balci@tubitak.gov.tr</w:t>
      </w:r>
    </w:hyperlink>
    <w:r w:rsidR="003C3D2D">
      <w:rPr>
        <w:rFonts w:ascii="Garamond" w:hAnsi="Garamond"/>
        <w:lang w:val="fr-FR"/>
      </w:rPr>
      <w:tab/>
    </w:r>
    <w:r w:rsidR="003C3D2D">
      <w:rPr>
        <w:rFonts w:ascii="Garamond" w:hAnsi="Garamond"/>
        <w:lang w:val="fr-FR"/>
      </w:rPr>
      <w:tab/>
    </w:r>
    <w:r w:rsidR="003C3D2D">
      <w:rPr>
        <w:rFonts w:ascii="Garamond" w:hAnsi="Garamond"/>
        <w:lang w:val="fr-FR"/>
      </w:rPr>
      <w:tab/>
    </w:r>
    <w:r w:rsidR="003C3D2D" w:rsidRPr="006A4A84">
      <w:rPr>
        <w:rFonts w:asciiTheme="minorBidi" w:hAnsiTheme="minorBidi" w:cstheme="minorBidi"/>
        <w:b/>
        <w:bCs/>
        <w:sz w:val="18"/>
        <w:szCs w:val="18"/>
      </w:rPr>
      <w:t>Pag</w:t>
    </w:r>
    <w:r w:rsidR="003C3D2D">
      <w:rPr>
        <w:rFonts w:asciiTheme="minorBidi" w:hAnsiTheme="minorBidi" w:cstheme="minorBidi"/>
        <w:b/>
        <w:bCs/>
        <w:sz w:val="18"/>
        <w:szCs w:val="18"/>
      </w:rPr>
      <w:t xml:space="preserve">e 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begin"/>
    </w:r>
    <w:r w:rsidR="003C3D2D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instrText xml:space="preserve"> PAGE </w:instrTex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separate"/>
    </w:r>
    <w:r w:rsidR="00980A04">
      <w:rPr>
        <w:rStyle w:val="SayfaNumaras"/>
        <w:rFonts w:asciiTheme="minorBidi" w:hAnsiTheme="minorBidi" w:cstheme="minorBidi"/>
        <w:b/>
        <w:bCs/>
        <w:sz w:val="18"/>
        <w:szCs w:val="18"/>
      </w:rPr>
      <w:t>1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end"/>
    </w:r>
    <w:r w:rsidR="003C3D2D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t>/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begin"/>
    </w:r>
    <w:r w:rsidR="003C3D2D"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instrText xml:space="preserve"> NUMPAGES </w:instrTex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separate"/>
    </w:r>
    <w:r w:rsidR="00980A04">
      <w:rPr>
        <w:rStyle w:val="SayfaNumaras"/>
        <w:rFonts w:asciiTheme="minorBidi" w:hAnsiTheme="minorBidi" w:cstheme="minorBidi"/>
        <w:b/>
        <w:bCs/>
        <w:sz w:val="18"/>
        <w:szCs w:val="18"/>
      </w:rPr>
      <w:t>2</w:t>
    </w:r>
    <w:r w:rsidRPr="006A4A84">
      <w:rPr>
        <w:rStyle w:val="SayfaNumaras"/>
        <w:rFonts w:asciiTheme="minorBidi" w:hAnsiTheme="minorBidi" w:cstheme="minorBidi"/>
        <w:b/>
        <w:bCs/>
        <w:sz w:val="18"/>
        <w:szCs w:val="18"/>
      </w:rPr>
      <w:fldChar w:fldCharType="end"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  <w:r w:rsidR="003C3D2D">
      <w:rPr>
        <w:rFonts w:ascii="Arial" w:hAnsi="Arial" w:cs="Arial"/>
        <w:b/>
        <w:bCs/>
        <w:sz w:val="20"/>
        <w:szCs w:val="20"/>
      </w:rPr>
      <w:tab/>
    </w:r>
  </w:p>
  <w:p w:rsidR="003C3D2D" w:rsidRDefault="003C3D2D" w:rsidP="00665BE2">
    <w:pPr>
      <w:pStyle w:val="Altbilgi"/>
    </w:pPr>
  </w:p>
  <w:p w:rsidR="003C3D2D" w:rsidRDefault="003C3D2D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3D2D" w:rsidRDefault="003C3D2D" w:rsidP="00962C98">
      <w:r>
        <w:separator/>
      </w:r>
    </w:p>
  </w:footnote>
  <w:footnote w:type="continuationSeparator" w:id="0">
    <w:p w:rsidR="003C3D2D" w:rsidRDefault="003C3D2D" w:rsidP="00962C9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7AF" w:rsidRDefault="00156451">
    <w:r>
      <w:t xml:space="preserve">                                          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3D2D" w:rsidRDefault="003C3D2D" w:rsidP="00156451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rPr>
        <w:rStyle w:val="SayfaNumaras"/>
        <w:rFonts w:cs="Arial"/>
        <w:sz w:val="20"/>
      </w:rPr>
    </w:pP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5777172</wp:posOffset>
          </wp:positionH>
          <wp:positionV relativeFrom="paragraph">
            <wp:posOffset>-768524</wp:posOffset>
          </wp:positionV>
          <wp:extent cx="706582" cy="645141"/>
          <wp:effectExtent l="0" t="0" r="0" b="3175"/>
          <wp:wrapNone/>
          <wp:docPr id="91" name="Resim 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6582" cy="6451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33021</wp:posOffset>
          </wp:positionH>
          <wp:positionV relativeFrom="paragraph">
            <wp:posOffset>-611101</wp:posOffset>
          </wp:positionV>
          <wp:extent cx="928254" cy="284278"/>
          <wp:effectExtent l="0" t="0" r="5715" b="1905"/>
          <wp:wrapNone/>
          <wp:docPr id="92" name="Resim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3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254" cy="284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3" name="Resim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4" name="Resim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6873240</wp:posOffset>
          </wp:positionH>
          <wp:positionV relativeFrom="paragraph">
            <wp:posOffset>459105</wp:posOffset>
          </wp:positionV>
          <wp:extent cx="525780" cy="480060"/>
          <wp:effectExtent l="0" t="0" r="7620" b="0"/>
          <wp:wrapNone/>
          <wp:docPr id="95" name="Resim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480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Bidi" w:hAnsiTheme="minorBidi" w:cstheme="minorBidi"/>
        <w:b/>
        <w:bCs/>
        <w:sz w:val="22"/>
        <w:szCs w:val="22"/>
        <w:lang w:val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10086</wp:posOffset>
          </wp:positionH>
          <wp:positionV relativeFrom="paragraph">
            <wp:posOffset>-791845</wp:posOffset>
          </wp:positionV>
          <wp:extent cx="914400" cy="627025"/>
          <wp:effectExtent l="0" t="0" r="0" b="1905"/>
          <wp:wrapNone/>
          <wp:docPr id="96" name="Resim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3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27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56451">
      <w:rPr>
        <w:rFonts w:asciiTheme="minorBidi" w:hAnsiTheme="minorBidi" w:cstheme="minorBidi"/>
        <w:b/>
        <w:bCs/>
        <w:sz w:val="22"/>
        <w:szCs w:val="22"/>
        <w:lang w:val="en-GB"/>
      </w:rPr>
      <w:t xml:space="preserve">     </w:t>
    </w:r>
    <w:r w:rsidRPr="00AC498F">
      <w:rPr>
        <w:rFonts w:asciiTheme="minorBidi" w:hAnsiTheme="minorBidi" w:cstheme="minorBidi"/>
        <w:b/>
        <w:bCs/>
        <w:sz w:val="22"/>
        <w:szCs w:val="22"/>
        <w:lang w:val="en-GB"/>
      </w:rPr>
      <w:t xml:space="preserve">Technical </w:t>
    </w:r>
    <w:r w:rsidRPr="00AC498F">
      <w:rPr>
        <w:rFonts w:ascii="Arial" w:hAnsi="Arial" w:cs="Arial"/>
        <w:b/>
        <w:bCs/>
        <w:w w:val="98"/>
        <w:sz w:val="22"/>
        <w:szCs w:val="22"/>
      </w:rPr>
      <w:t>Capacity Building Program</w:t>
    </w:r>
    <w:r w:rsidR="00D36274">
      <w:rPr>
        <w:rFonts w:ascii="Arial" w:hAnsi="Arial" w:cs="Arial"/>
        <w:b/>
        <w:bCs/>
        <w:w w:val="98"/>
        <w:sz w:val="22"/>
        <w:szCs w:val="22"/>
      </w:rPr>
      <w:t xml:space="preserve"> Application Form</w:t>
    </w:r>
  </w:p>
  <w:p w:rsidR="003C3D2D" w:rsidRDefault="003C3D2D" w:rsidP="009758A0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jc w:val="center"/>
      <w:rPr>
        <w:rStyle w:val="SayfaNumaras"/>
        <w:rFonts w:cs="Arial"/>
        <w:sz w:val="20"/>
      </w:rPr>
    </w:pPr>
  </w:p>
  <w:p w:rsidR="003C3D2D" w:rsidRPr="00962C98" w:rsidRDefault="003C3D2D" w:rsidP="009758A0">
    <w:pPr>
      <w:widowControl w:val="0"/>
      <w:tabs>
        <w:tab w:val="left" w:pos="3240"/>
        <w:tab w:val="left" w:pos="7655"/>
      </w:tabs>
      <w:autoSpaceDE w:val="0"/>
      <w:autoSpaceDN w:val="0"/>
      <w:adjustRightInd w:val="0"/>
      <w:spacing w:line="220" w:lineRule="exact"/>
      <w:ind w:right="-217" w:firstLine="1416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E1611"/>
    <w:multiLevelType w:val="hybridMultilevel"/>
    <w:tmpl w:val="28F00D1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F1A23"/>
    <w:multiLevelType w:val="hybridMultilevel"/>
    <w:tmpl w:val="8648206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B20A38"/>
    <w:multiLevelType w:val="multilevel"/>
    <w:tmpl w:val="A2485664"/>
    <w:lvl w:ilvl="0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  <w:color w:val="000000"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2847" w:hanging="720"/>
      </w:pPr>
      <w:rPr>
        <w:rFonts w:hint="default"/>
        <w:strike w:val="0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>
    <w:nsid w:val="0BBF48CB"/>
    <w:multiLevelType w:val="hybridMultilevel"/>
    <w:tmpl w:val="9D9AB5A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9C5314"/>
    <w:multiLevelType w:val="hybridMultilevel"/>
    <w:tmpl w:val="E41EE5D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C36B77"/>
    <w:multiLevelType w:val="hybridMultilevel"/>
    <w:tmpl w:val="1F6846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305981"/>
    <w:multiLevelType w:val="hybridMultilevel"/>
    <w:tmpl w:val="FB964C5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0B3E7C"/>
    <w:multiLevelType w:val="hybridMultilevel"/>
    <w:tmpl w:val="A476C64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AFA6679"/>
    <w:multiLevelType w:val="hybridMultilevel"/>
    <w:tmpl w:val="ECBA55D0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C2E1C29"/>
    <w:multiLevelType w:val="hybridMultilevel"/>
    <w:tmpl w:val="13DA13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E55B6C"/>
    <w:multiLevelType w:val="multilevel"/>
    <w:tmpl w:val="3F1A3558"/>
    <w:lvl w:ilvl="0">
      <w:start w:val="3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37F741D3"/>
    <w:multiLevelType w:val="hybridMultilevel"/>
    <w:tmpl w:val="0A3AC0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6F3D29"/>
    <w:multiLevelType w:val="hybridMultilevel"/>
    <w:tmpl w:val="3670E8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BC3381"/>
    <w:multiLevelType w:val="hybridMultilevel"/>
    <w:tmpl w:val="4C9422C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3F0BD0"/>
    <w:multiLevelType w:val="hybridMultilevel"/>
    <w:tmpl w:val="A682765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2318D3"/>
    <w:multiLevelType w:val="hybridMultilevel"/>
    <w:tmpl w:val="15F0ED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043570"/>
    <w:multiLevelType w:val="hybridMultilevel"/>
    <w:tmpl w:val="87901BE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5B5F45"/>
    <w:multiLevelType w:val="hybridMultilevel"/>
    <w:tmpl w:val="658406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48A73A6"/>
    <w:multiLevelType w:val="hybridMultilevel"/>
    <w:tmpl w:val="07EC5B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4E28A7"/>
    <w:multiLevelType w:val="hybridMultilevel"/>
    <w:tmpl w:val="A2E4A14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327B38"/>
    <w:multiLevelType w:val="hybridMultilevel"/>
    <w:tmpl w:val="06A072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F401E5"/>
    <w:multiLevelType w:val="hybridMultilevel"/>
    <w:tmpl w:val="A7AC01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83569E"/>
    <w:multiLevelType w:val="hybridMultilevel"/>
    <w:tmpl w:val="74C4DD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780A55"/>
    <w:multiLevelType w:val="hybridMultilevel"/>
    <w:tmpl w:val="0FEAF6A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242E52"/>
    <w:multiLevelType w:val="hybridMultilevel"/>
    <w:tmpl w:val="144CF76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95393F"/>
    <w:multiLevelType w:val="hybridMultilevel"/>
    <w:tmpl w:val="D86A100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887254"/>
    <w:multiLevelType w:val="hybridMultilevel"/>
    <w:tmpl w:val="08D8999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15C24A1"/>
    <w:multiLevelType w:val="hybridMultilevel"/>
    <w:tmpl w:val="3530EBC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5C24C3"/>
    <w:multiLevelType w:val="hybridMultilevel"/>
    <w:tmpl w:val="EE6C391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D82F29"/>
    <w:multiLevelType w:val="hybridMultilevel"/>
    <w:tmpl w:val="C8F27D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DA1D81"/>
    <w:multiLevelType w:val="hybridMultilevel"/>
    <w:tmpl w:val="1152B6C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29"/>
  </w:num>
  <w:num w:numId="4">
    <w:abstractNumId w:val="23"/>
  </w:num>
  <w:num w:numId="5">
    <w:abstractNumId w:val="17"/>
  </w:num>
  <w:num w:numId="6">
    <w:abstractNumId w:val="26"/>
  </w:num>
  <w:num w:numId="7">
    <w:abstractNumId w:val="1"/>
  </w:num>
  <w:num w:numId="8">
    <w:abstractNumId w:val="28"/>
  </w:num>
  <w:num w:numId="9">
    <w:abstractNumId w:val="27"/>
  </w:num>
  <w:num w:numId="10">
    <w:abstractNumId w:val="16"/>
  </w:num>
  <w:num w:numId="11">
    <w:abstractNumId w:val="11"/>
  </w:num>
  <w:num w:numId="12">
    <w:abstractNumId w:val="19"/>
  </w:num>
  <w:num w:numId="13">
    <w:abstractNumId w:val="24"/>
  </w:num>
  <w:num w:numId="14">
    <w:abstractNumId w:val="4"/>
  </w:num>
  <w:num w:numId="15">
    <w:abstractNumId w:val="30"/>
  </w:num>
  <w:num w:numId="16">
    <w:abstractNumId w:val="12"/>
  </w:num>
  <w:num w:numId="17">
    <w:abstractNumId w:val="25"/>
  </w:num>
  <w:num w:numId="18">
    <w:abstractNumId w:val="20"/>
  </w:num>
  <w:num w:numId="19">
    <w:abstractNumId w:val="18"/>
  </w:num>
  <w:num w:numId="20">
    <w:abstractNumId w:val="21"/>
  </w:num>
  <w:num w:numId="21">
    <w:abstractNumId w:val="22"/>
  </w:num>
  <w:num w:numId="22">
    <w:abstractNumId w:val="3"/>
  </w:num>
  <w:num w:numId="23">
    <w:abstractNumId w:val="5"/>
  </w:num>
  <w:num w:numId="24">
    <w:abstractNumId w:val="6"/>
  </w:num>
  <w:num w:numId="25">
    <w:abstractNumId w:val="13"/>
  </w:num>
  <w:num w:numId="26">
    <w:abstractNumId w:val="9"/>
  </w:num>
  <w:num w:numId="27">
    <w:abstractNumId w:val="14"/>
  </w:num>
  <w:num w:numId="28">
    <w:abstractNumId w:val="0"/>
  </w:num>
  <w:num w:numId="29">
    <w:abstractNumId w:val="7"/>
  </w:num>
  <w:num w:numId="30">
    <w:abstractNumId w:val="15"/>
  </w:num>
  <w:num w:numId="31">
    <w:abstractNumId w:val="8"/>
  </w:num>
  <w:num w:numId="32">
    <w:abstractNumId w:val="0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K1MDMysTA0NbMwNjVR0lEKTi0uzszPAykwrAUAriq4iywAAAA="/>
  </w:docVars>
  <w:rsids>
    <w:rsidRoot w:val="00513856"/>
    <w:rsid w:val="00000F41"/>
    <w:rsid w:val="00004EDF"/>
    <w:rsid w:val="00021D74"/>
    <w:rsid w:val="00034171"/>
    <w:rsid w:val="00037863"/>
    <w:rsid w:val="00042FFB"/>
    <w:rsid w:val="000478AD"/>
    <w:rsid w:val="00052E38"/>
    <w:rsid w:val="00056D0A"/>
    <w:rsid w:val="000600E9"/>
    <w:rsid w:val="00062B3A"/>
    <w:rsid w:val="00075DD8"/>
    <w:rsid w:val="00075EA7"/>
    <w:rsid w:val="00083811"/>
    <w:rsid w:val="00085111"/>
    <w:rsid w:val="00085D43"/>
    <w:rsid w:val="00092FB2"/>
    <w:rsid w:val="000A1776"/>
    <w:rsid w:val="000A2313"/>
    <w:rsid w:val="000A4B63"/>
    <w:rsid w:val="000B19A1"/>
    <w:rsid w:val="000C17BA"/>
    <w:rsid w:val="000C31A6"/>
    <w:rsid w:val="000C3D4E"/>
    <w:rsid w:val="000D5B78"/>
    <w:rsid w:val="000E0EA4"/>
    <w:rsid w:val="000E3ABA"/>
    <w:rsid w:val="000F5DBC"/>
    <w:rsid w:val="000F756D"/>
    <w:rsid w:val="00105CC1"/>
    <w:rsid w:val="001108C9"/>
    <w:rsid w:val="00122FDB"/>
    <w:rsid w:val="001230DE"/>
    <w:rsid w:val="00126A0B"/>
    <w:rsid w:val="00136721"/>
    <w:rsid w:val="00136C04"/>
    <w:rsid w:val="00140595"/>
    <w:rsid w:val="00140ACC"/>
    <w:rsid w:val="00145837"/>
    <w:rsid w:val="001512CD"/>
    <w:rsid w:val="00156451"/>
    <w:rsid w:val="00163148"/>
    <w:rsid w:val="00165F32"/>
    <w:rsid w:val="001754A7"/>
    <w:rsid w:val="00175C0B"/>
    <w:rsid w:val="00180239"/>
    <w:rsid w:val="00183A19"/>
    <w:rsid w:val="00195EA9"/>
    <w:rsid w:val="001970FB"/>
    <w:rsid w:val="001A5739"/>
    <w:rsid w:val="001A6831"/>
    <w:rsid w:val="001B34D7"/>
    <w:rsid w:val="001C2FA6"/>
    <w:rsid w:val="001C4924"/>
    <w:rsid w:val="001D3EBC"/>
    <w:rsid w:val="001D517E"/>
    <w:rsid w:val="001D5270"/>
    <w:rsid w:val="001E27AD"/>
    <w:rsid w:val="001E3127"/>
    <w:rsid w:val="001E48AF"/>
    <w:rsid w:val="001E6BFD"/>
    <w:rsid w:val="001F12B2"/>
    <w:rsid w:val="001F1B39"/>
    <w:rsid w:val="001F24D5"/>
    <w:rsid w:val="001F681A"/>
    <w:rsid w:val="001F70F5"/>
    <w:rsid w:val="001F71C5"/>
    <w:rsid w:val="0020455F"/>
    <w:rsid w:val="002070C9"/>
    <w:rsid w:val="00222D9B"/>
    <w:rsid w:val="00235832"/>
    <w:rsid w:val="00244C35"/>
    <w:rsid w:val="00245248"/>
    <w:rsid w:val="00255B8F"/>
    <w:rsid w:val="00257519"/>
    <w:rsid w:val="00261BC0"/>
    <w:rsid w:val="0027679D"/>
    <w:rsid w:val="002843AC"/>
    <w:rsid w:val="00287EC5"/>
    <w:rsid w:val="0029015A"/>
    <w:rsid w:val="00291D2D"/>
    <w:rsid w:val="002A14FB"/>
    <w:rsid w:val="002A35EA"/>
    <w:rsid w:val="002A3BAC"/>
    <w:rsid w:val="002A68FC"/>
    <w:rsid w:val="002A6B8D"/>
    <w:rsid w:val="002B1AA7"/>
    <w:rsid w:val="002B6CC7"/>
    <w:rsid w:val="002C47F8"/>
    <w:rsid w:val="002C7739"/>
    <w:rsid w:val="002D2384"/>
    <w:rsid w:val="002D2B55"/>
    <w:rsid w:val="002D2E2A"/>
    <w:rsid w:val="002D5250"/>
    <w:rsid w:val="002D6F56"/>
    <w:rsid w:val="002E0F16"/>
    <w:rsid w:val="002E51C5"/>
    <w:rsid w:val="002F1A7A"/>
    <w:rsid w:val="002F480D"/>
    <w:rsid w:val="00301D3F"/>
    <w:rsid w:val="003055A0"/>
    <w:rsid w:val="0030680B"/>
    <w:rsid w:val="0031243B"/>
    <w:rsid w:val="0031292E"/>
    <w:rsid w:val="003132BD"/>
    <w:rsid w:val="00313EB1"/>
    <w:rsid w:val="0031436A"/>
    <w:rsid w:val="00317C5A"/>
    <w:rsid w:val="00337969"/>
    <w:rsid w:val="003449B3"/>
    <w:rsid w:val="00345D1D"/>
    <w:rsid w:val="003466A9"/>
    <w:rsid w:val="00351A89"/>
    <w:rsid w:val="00353FE4"/>
    <w:rsid w:val="00355D50"/>
    <w:rsid w:val="0036315C"/>
    <w:rsid w:val="00371C3A"/>
    <w:rsid w:val="00372EA2"/>
    <w:rsid w:val="00373CFB"/>
    <w:rsid w:val="0037447C"/>
    <w:rsid w:val="003752B8"/>
    <w:rsid w:val="00375A37"/>
    <w:rsid w:val="0037689A"/>
    <w:rsid w:val="003808F5"/>
    <w:rsid w:val="0038099D"/>
    <w:rsid w:val="00386BC0"/>
    <w:rsid w:val="00386D7F"/>
    <w:rsid w:val="00391359"/>
    <w:rsid w:val="00392A4C"/>
    <w:rsid w:val="003A1809"/>
    <w:rsid w:val="003A2E52"/>
    <w:rsid w:val="003A31B1"/>
    <w:rsid w:val="003A7119"/>
    <w:rsid w:val="003A77EC"/>
    <w:rsid w:val="003B4C8C"/>
    <w:rsid w:val="003C3A32"/>
    <w:rsid w:val="003C3D2D"/>
    <w:rsid w:val="003C6CC9"/>
    <w:rsid w:val="003D1710"/>
    <w:rsid w:val="003E0152"/>
    <w:rsid w:val="003E3314"/>
    <w:rsid w:val="003E4215"/>
    <w:rsid w:val="003F19B5"/>
    <w:rsid w:val="003F3BAB"/>
    <w:rsid w:val="004026F3"/>
    <w:rsid w:val="00404439"/>
    <w:rsid w:val="00407ABD"/>
    <w:rsid w:val="004116A1"/>
    <w:rsid w:val="00411F60"/>
    <w:rsid w:val="004135FC"/>
    <w:rsid w:val="00413A12"/>
    <w:rsid w:val="0041710A"/>
    <w:rsid w:val="0042004E"/>
    <w:rsid w:val="00420181"/>
    <w:rsid w:val="00423F32"/>
    <w:rsid w:val="0042688E"/>
    <w:rsid w:val="00427FD6"/>
    <w:rsid w:val="00433603"/>
    <w:rsid w:val="00434EB0"/>
    <w:rsid w:val="00435116"/>
    <w:rsid w:val="00436085"/>
    <w:rsid w:val="00441B33"/>
    <w:rsid w:val="00442214"/>
    <w:rsid w:val="004426DE"/>
    <w:rsid w:val="00444ABB"/>
    <w:rsid w:val="00444C00"/>
    <w:rsid w:val="004464A7"/>
    <w:rsid w:val="00450F16"/>
    <w:rsid w:val="00455C0B"/>
    <w:rsid w:val="00456A35"/>
    <w:rsid w:val="00461001"/>
    <w:rsid w:val="004626A7"/>
    <w:rsid w:val="00462AFF"/>
    <w:rsid w:val="00464392"/>
    <w:rsid w:val="00464E52"/>
    <w:rsid w:val="0046586B"/>
    <w:rsid w:val="00465C6A"/>
    <w:rsid w:val="0046630C"/>
    <w:rsid w:val="00476AD8"/>
    <w:rsid w:val="0048653B"/>
    <w:rsid w:val="00486595"/>
    <w:rsid w:val="004957F7"/>
    <w:rsid w:val="00495B5A"/>
    <w:rsid w:val="004A2B9E"/>
    <w:rsid w:val="004A47CA"/>
    <w:rsid w:val="004B6B26"/>
    <w:rsid w:val="004C0080"/>
    <w:rsid w:val="004C388F"/>
    <w:rsid w:val="004D1800"/>
    <w:rsid w:val="004D4E7F"/>
    <w:rsid w:val="004D5DFD"/>
    <w:rsid w:val="004E4132"/>
    <w:rsid w:val="004E5302"/>
    <w:rsid w:val="004E73F9"/>
    <w:rsid w:val="004F4705"/>
    <w:rsid w:val="004F4D47"/>
    <w:rsid w:val="00500C47"/>
    <w:rsid w:val="00501C11"/>
    <w:rsid w:val="00506865"/>
    <w:rsid w:val="00513856"/>
    <w:rsid w:val="00514D79"/>
    <w:rsid w:val="00520301"/>
    <w:rsid w:val="00530BBB"/>
    <w:rsid w:val="00540026"/>
    <w:rsid w:val="00542B73"/>
    <w:rsid w:val="0054420C"/>
    <w:rsid w:val="0054498B"/>
    <w:rsid w:val="00550F08"/>
    <w:rsid w:val="0055296D"/>
    <w:rsid w:val="00553705"/>
    <w:rsid w:val="00561F0C"/>
    <w:rsid w:val="00567E45"/>
    <w:rsid w:val="005774F3"/>
    <w:rsid w:val="00581944"/>
    <w:rsid w:val="00591EB6"/>
    <w:rsid w:val="0059615C"/>
    <w:rsid w:val="00597CBF"/>
    <w:rsid w:val="005A4204"/>
    <w:rsid w:val="005A635B"/>
    <w:rsid w:val="005B24C9"/>
    <w:rsid w:val="005B2FE7"/>
    <w:rsid w:val="005B5A5F"/>
    <w:rsid w:val="005C0DF4"/>
    <w:rsid w:val="005C1F56"/>
    <w:rsid w:val="005C460B"/>
    <w:rsid w:val="005C7C22"/>
    <w:rsid w:val="005D0BFF"/>
    <w:rsid w:val="005D3832"/>
    <w:rsid w:val="005E02B8"/>
    <w:rsid w:val="005E042F"/>
    <w:rsid w:val="005E3CF0"/>
    <w:rsid w:val="005E67E7"/>
    <w:rsid w:val="005F05C6"/>
    <w:rsid w:val="005F3755"/>
    <w:rsid w:val="005F58B7"/>
    <w:rsid w:val="00601C46"/>
    <w:rsid w:val="0060546E"/>
    <w:rsid w:val="00607680"/>
    <w:rsid w:val="00613E80"/>
    <w:rsid w:val="006151B9"/>
    <w:rsid w:val="006155B2"/>
    <w:rsid w:val="006234C2"/>
    <w:rsid w:val="006259C7"/>
    <w:rsid w:val="006309E8"/>
    <w:rsid w:val="00631921"/>
    <w:rsid w:val="00631E36"/>
    <w:rsid w:val="00632540"/>
    <w:rsid w:val="00632DD1"/>
    <w:rsid w:val="00634F47"/>
    <w:rsid w:val="00644F9E"/>
    <w:rsid w:val="00646048"/>
    <w:rsid w:val="00665BE2"/>
    <w:rsid w:val="00670480"/>
    <w:rsid w:val="00671993"/>
    <w:rsid w:val="0067391E"/>
    <w:rsid w:val="00677DC6"/>
    <w:rsid w:val="00681074"/>
    <w:rsid w:val="006814C4"/>
    <w:rsid w:val="0068671C"/>
    <w:rsid w:val="00690FEB"/>
    <w:rsid w:val="00692136"/>
    <w:rsid w:val="00692DCA"/>
    <w:rsid w:val="006939B0"/>
    <w:rsid w:val="00693B3F"/>
    <w:rsid w:val="00697290"/>
    <w:rsid w:val="006A0232"/>
    <w:rsid w:val="006A1C79"/>
    <w:rsid w:val="006A481F"/>
    <w:rsid w:val="006A4A84"/>
    <w:rsid w:val="006A5B56"/>
    <w:rsid w:val="006A6574"/>
    <w:rsid w:val="006A65B1"/>
    <w:rsid w:val="006B591D"/>
    <w:rsid w:val="006C1649"/>
    <w:rsid w:val="006C46D4"/>
    <w:rsid w:val="006C775A"/>
    <w:rsid w:val="006D2B59"/>
    <w:rsid w:val="006E00A6"/>
    <w:rsid w:val="006E239A"/>
    <w:rsid w:val="006F09E0"/>
    <w:rsid w:val="006F3DC3"/>
    <w:rsid w:val="006F6F88"/>
    <w:rsid w:val="0070046C"/>
    <w:rsid w:val="0070062B"/>
    <w:rsid w:val="007054C5"/>
    <w:rsid w:val="007131C7"/>
    <w:rsid w:val="00717721"/>
    <w:rsid w:val="00721025"/>
    <w:rsid w:val="00721160"/>
    <w:rsid w:val="007246D5"/>
    <w:rsid w:val="00724CA7"/>
    <w:rsid w:val="00725193"/>
    <w:rsid w:val="00732910"/>
    <w:rsid w:val="00732B7A"/>
    <w:rsid w:val="007331BD"/>
    <w:rsid w:val="00734FED"/>
    <w:rsid w:val="00735EF1"/>
    <w:rsid w:val="00740264"/>
    <w:rsid w:val="00742892"/>
    <w:rsid w:val="007431DB"/>
    <w:rsid w:val="00745AB5"/>
    <w:rsid w:val="00746773"/>
    <w:rsid w:val="00750B7B"/>
    <w:rsid w:val="0076183C"/>
    <w:rsid w:val="00767298"/>
    <w:rsid w:val="00772389"/>
    <w:rsid w:val="00773B93"/>
    <w:rsid w:val="00773D9A"/>
    <w:rsid w:val="00780622"/>
    <w:rsid w:val="0078662C"/>
    <w:rsid w:val="00787FD8"/>
    <w:rsid w:val="007916C2"/>
    <w:rsid w:val="00792145"/>
    <w:rsid w:val="00793D63"/>
    <w:rsid w:val="007A2B9C"/>
    <w:rsid w:val="007A5A28"/>
    <w:rsid w:val="007A7BC4"/>
    <w:rsid w:val="007B05F7"/>
    <w:rsid w:val="007B20AF"/>
    <w:rsid w:val="007B45C9"/>
    <w:rsid w:val="007B723A"/>
    <w:rsid w:val="007C39BE"/>
    <w:rsid w:val="007C79E6"/>
    <w:rsid w:val="007C7C52"/>
    <w:rsid w:val="007D22C9"/>
    <w:rsid w:val="007D31EB"/>
    <w:rsid w:val="007D6D8C"/>
    <w:rsid w:val="007E1796"/>
    <w:rsid w:val="007E5B7A"/>
    <w:rsid w:val="007F6046"/>
    <w:rsid w:val="0080077E"/>
    <w:rsid w:val="0080140C"/>
    <w:rsid w:val="008067AF"/>
    <w:rsid w:val="00806C80"/>
    <w:rsid w:val="00813D50"/>
    <w:rsid w:val="00814AF7"/>
    <w:rsid w:val="0081506D"/>
    <w:rsid w:val="008214A0"/>
    <w:rsid w:val="0083225F"/>
    <w:rsid w:val="00835166"/>
    <w:rsid w:val="00837755"/>
    <w:rsid w:val="008411B8"/>
    <w:rsid w:val="00841E3D"/>
    <w:rsid w:val="00845484"/>
    <w:rsid w:val="00846F3F"/>
    <w:rsid w:val="008527AD"/>
    <w:rsid w:val="008547A4"/>
    <w:rsid w:val="00865285"/>
    <w:rsid w:val="00865424"/>
    <w:rsid w:val="00870A6A"/>
    <w:rsid w:val="00871D6F"/>
    <w:rsid w:val="00883448"/>
    <w:rsid w:val="00887883"/>
    <w:rsid w:val="00891104"/>
    <w:rsid w:val="00891594"/>
    <w:rsid w:val="0089384A"/>
    <w:rsid w:val="008938C6"/>
    <w:rsid w:val="00894F33"/>
    <w:rsid w:val="008964F7"/>
    <w:rsid w:val="008A7E9E"/>
    <w:rsid w:val="008B0328"/>
    <w:rsid w:val="008B2F95"/>
    <w:rsid w:val="008B3DAF"/>
    <w:rsid w:val="008B583D"/>
    <w:rsid w:val="008B6309"/>
    <w:rsid w:val="008C6D65"/>
    <w:rsid w:val="008D7441"/>
    <w:rsid w:val="008E31DA"/>
    <w:rsid w:val="008E5326"/>
    <w:rsid w:val="008E78DB"/>
    <w:rsid w:val="008F00FD"/>
    <w:rsid w:val="008F2327"/>
    <w:rsid w:val="0090539A"/>
    <w:rsid w:val="009131D0"/>
    <w:rsid w:val="009146EC"/>
    <w:rsid w:val="00920C3F"/>
    <w:rsid w:val="00925873"/>
    <w:rsid w:val="00931E36"/>
    <w:rsid w:val="00933B0D"/>
    <w:rsid w:val="00934E31"/>
    <w:rsid w:val="00940960"/>
    <w:rsid w:val="0094212C"/>
    <w:rsid w:val="009448FD"/>
    <w:rsid w:val="0094517C"/>
    <w:rsid w:val="00946E5D"/>
    <w:rsid w:val="00955E96"/>
    <w:rsid w:val="00956C56"/>
    <w:rsid w:val="00956C5B"/>
    <w:rsid w:val="00960EDC"/>
    <w:rsid w:val="0096147C"/>
    <w:rsid w:val="00962C98"/>
    <w:rsid w:val="0096680A"/>
    <w:rsid w:val="00967F9D"/>
    <w:rsid w:val="00974E42"/>
    <w:rsid w:val="009758A0"/>
    <w:rsid w:val="00977140"/>
    <w:rsid w:val="00977604"/>
    <w:rsid w:val="009807A9"/>
    <w:rsid w:val="00980A04"/>
    <w:rsid w:val="009818D4"/>
    <w:rsid w:val="00982C16"/>
    <w:rsid w:val="009850FD"/>
    <w:rsid w:val="0098571D"/>
    <w:rsid w:val="00986589"/>
    <w:rsid w:val="0099226B"/>
    <w:rsid w:val="009C7D93"/>
    <w:rsid w:val="009D0AA4"/>
    <w:rsid w:val="009D366B"/>
    <w:rsid w:val="009D64B3"/>
    <w:rsid w:val="009D69C3"/>
    <w:rsid w:val="009E31CE"/>
    <w:rsid w:val="009F0D4B"/>
    <w:rsid w:val="009F7037"/>
    <w:rsid w:val="00A00D69"/>
    <w:rsid w:val="00A00F3F"/>
    <w:rsid w:val="00A05E1E"/>
    <w:rsid w:val="00A0693F"/>
    <w:rsid w:val="00A07717"/>
    <w:rsid w:val="00A12685"/>
    <w:rsid w:val="00A1321D"/>
    <w:rsid w:val="00A13344"/>
    <w:rsid w:val="00A20DD1"/>
    <w:rsid w:val="00A22CFC"/>
    <w:rsid w:val="00A25F1E"/>
    <w:rsid w:val="00A269FE"/>
    <w:rsid w:val="00A276C2"/>
    <w:rsid w:val="00A325F5"/>
    <w:rsid w:val="00A35810"/>
    <w:rsid w:val="00A44073"/>
    <w:rsid w:val="00A467DA"/>
    <w:rsid w:val="00A46DD7"/>
    <w:rsid w:val="00A4754D"/>
    <w:rsid w:val="00A5348B"/>
    <w:rsid w:val="00A54BE8"/>
    <w:rsid w:val="00A54C6A"/>
    <w:rsid w:val="00A66632"/>
    <w:rsid w:val="00A7635A"/>
    <w:rsid w:val="00A83892"/>
    <w:rsid w:val="00A85C3A"/>
    <w:rsid w:val="00A85E61"/>
    <w:rsid w:val="00A915A3"/>
    <w:rsid w:val="00A921D4"/>
    <w:rsid w:val="00A94CAE"/>
    <w:rsid w:val="00AC352B"/>
    <w:rsid w:val="00AC62D7"/>
    <w:rsid w:val="00AC6A31"/>
    <w:rsid w:val="00AC756E"/>
    <w:rsid w:val="00AC7D31"/>
    <w:rsid w:val="00AE3D0F"/>
    <w:rsid w:val="00AE54BB"/>
    <w:rsid w:val="00AF06E3"/>
    <w:rsid w:val="00AF7382"/>
    <w:rsid w:val="00B01FFC"/>
    <w:rsid w:val="00B02E68"/>
    <w:rsid w:val="00B02FAF"/>
    <w:rsid w:val="00B10D0F"/>
    <w:rsid w:val="00B12080"/>
    <w:rsid w:val="00B127F4"/>
    <w:rsid w:val="00B20423"/>
    <w:rsid w:val="00B21C64"/>
    <w:rsid w:val="00B22852"/>
    <w:rsid w:val="00B23EA8"/>
    <w:rsid w:val="00B24014"/>
    <w:rsid w:val="00B253E7"/>
    <w:rsid w:val="00B27F12"/>
    <w:rsid w:val="00B35900"/>
    <w:rsid w:val="00B41517"/>
    <w:rsid w:val="00B5136D"/>
    <w:rsid w:val="00B533E4"/>
    <w:rsid w:val="00B53AB3"/>
    <w:rsid w:val="00B54399"/>
    <w:rsid w:val="00B5787F"/>
    <w:rsid w:val="00B616B4"/>
    <w:rsid w:val="00B65426"/>
    <w:rsid w:val="00B71DA1"/>
    <w:rsid w:val="00B7455B"/>
    <w:rsid w:val="00B77E0C"/>
    <w:rsid w:val="00B80418"/>
    <w:rsid w:val="00B820C9"/>
    <w:rsid w:val="00B8287C"/>
    <w:rsid w:val="00B860EA"/>
    <w:rsid w:val="00B912F2"/>
    <w:rsid w:val="00B91508"/>
    <w:rsid w:val="00B920D7"/>
    <w:rsid w:val="00B94E69"/>
    <w:rsid w:val="00BA07DE"/>
    <w:rsid w:val="00BA0B65"/>
    <w:rsid w:val="00BA0EFE"/>
    <w:rsid w:val="00BA1916"/>
    <w:rsid w:val="00BA2C19"/>
    <w:rsid w:val="00BB58D7"/>
    <w:rsid w:val="00BB786D"/>
    <w:rsid w:val="00BC155E"/>
    <w:rsid w:val="00BC1FCD"/>
    <w:rsid w:val="00BC30E6"/>
    <w:rsid w:val="00BD4271"/>
    <w:rsid w:val="00BD5D76"/>
    <w:rsid w:val="00BE0305"/>
    <w:rsid w:val="00BE0EC6"/>
    <w:rsid w:val="00BE1124"/>
    <w:rsid w:val="00BE1AED"/>
    <w:rsid w:val="00BE2B09"/>
    <w:rsid w:val="00BE2EDB"/>
    <w:rsid w:val="00BE3A25"/>
    <w:rsid w:val="00BE3C98"/>
    <w:rsid w:val="00BE78E0"/>
    <w:rsid w:val="00BE7A22"/>
    <w:rsid w:val="00BF4021"/>
    <w:rsid w:val="00BF4199"/>
    <w:rsid w:val="00C001E7"/>
    <w:rsid w:val="00C07397"/>
    <w:rsid w:val="00C214DC"/>
    <w:rsid w:val="00C2735F"/>
    <w:rsid w:val="00C30F2A"/>
    <w:rsid w:val="00C31770"/>
    <w:rsid w:val="00C33D4F"/>
    <w:rsid w:val="00C36BB3"/>
    <w:rsid w:val="00C42DDF"/>
    <w:rsid w:val="00C45C28"/>
    <w:rsid w:val="00C45F81"/>
    <w:rsid w:val="00C52275"/>
    <w:rsid w:val="00C52595"/>
    <w:rsid w:val="00C62C41"/>
    <w:rsid w:val="00C64828"/>
    <w:rsid w:val="00C65055"/>
    <w:rsid w:val="00C71E59"/>
    <w:rsid w:val="00C76693"/>
    <w:rsid w:val="00C8493E"/>
    <w:rsid w:val="00C8769A"/>
    <w:rsid w:val="00C87860"/>
    <w:rsid w:val="00C9471F"/>
    <w:rsid w:val="00C96BB2"/>
    <w:rsid w:val="00CA4A9D"/>
    <w:rsid w:val="00CB42D5"/>
    <w:rsid w:val="00CB5143"/>
    <w:rsid w:val="00CC4942"/>
    <w:rsid w:val="00CD63E0"/>
    <w:rsid w:val="00CD6A87"/>
    <w:rsid w:val="00CD7A01"/>
    <w:rsid w:val="00CE1FC2"/>
    <w:rsid w:val="00CE53D5"/>
    <w:rsid w:val="00CE68A5"/>
    <w:rsid w:val="00CF1976"/>
    <w:rsid w:val="00CF2291"/>
    <w:rsid w:val="00D00E7F"/>
    <w:rsid w:val="00D1067F"/>
    <w:rsid w:val="00D11EE7"/>
    <w:rsid w:val="00D1569C"/>
    <w:rsid w:val="00D16341"/>
    <w:rsid w:val="00D20625"/>
    <w:rsid w:val="00D21BC3"/>
    <w:rsid w:val="00D36274"/>
    <w:rsid w:val="00D40EFA"/>
    <w:rsid w:val="00D423FC"/>
    <w:rsid w:val="00D433B0"/>
    <w:rsid w:val="00D46D10"/>
    <w:rsid w:val="00D47804"/>
    <w:rsid w:val="00D5180D"/>
    <w:rsid w:val="00D51D8F"/>
    <w:rsid w:val="00D5249A"/>
    <w:rsid w:val="00D63834"/>
    <w:rsid w:val="00D73E96"/>
    <w:rsid w:val="00D819CA"/>
    <w:rsid w:val="00D85D15"/>
    <w:rsid w:val="00D9098D"/>
    <w:rsid w:val="00D96064"/>
    <w:rsid w:val="00DA0524"/>
    <w:rsid w:val="00DA0DF1"/>
    <w:rsid w:val="00DA47C2"/>
    <w:rsid w:val="00DA574E"/>
    <w:rsid w:val="00DB3659"/>
    <w:rsid w:val="00DB5BA2"/>
    <w:rsid w:val="00DC01B9"/>
    <w:rsid w:val="00DC6519"/>
    <w:rsid w:val="00DC6DF5"/>
    <w:rsid w:val="00DD0676"/>
    <w:rsid w:val="00DD2560"/>
    <w:rsid w:val="00DD7D1A"/>
    <w:rsid w:val="00DE079D"/>
    <w:rsid w:val="00DE1376"/>
    <w:rsid w:val="00DE3B00"/>
    <w:rsid w:val="00DE5598"/>
    <w:rsid w:val="00DF0CBD"/>
    <w:rsid w:val="00DF45F3"/>
    <w:rsid w:val="00DF5C65"/>
    <w:rsid w:val="00DF76E5"/>
    <w:rsid w:val="00E10DFE"/>
    <w:rsid w:val="00E127DF"/>
    <w:rsid w:val="00E12F20"/>
    <w:rsid w:val="00E169C4"/>
    <w:rsid w:val="00E17B4E"/>
    <w:rsid w:val="00E2036F"/>
    <w:rsid w:val="00E21019"/>
    <w:rsid w:val="00E24A95"/>
    <w:rsid w:val="00E312AC"/>
    <w:rsid w:val="00E316F4"/>
    <w:rsid w:val="00E46DBC"/>
    <w:rsid w:val="00E54283"/>
    <w:rsid w:val="00E56E3D"/>
    <w:rsid w:val="00E61111"/>
    <w:rsid w:val="00E6140B"/>
    <w:rsid w:val="00E6323D"/>
    <w:rsid w:val="00E63889"/>
    <w:rsid w:val="00E66B7C"/>
    <w:rsid w:val="00E70151"/>
    <w:rsid w:val="00E71519"/>
    <w:rsid w:val="00E77318"/>
    <w:rsid w:val="00E815D5"/>
    <w:rsid w:val="00E843B2"/>
    <w:rsid w:val="00E85266"/>
    <w:rsid w:val="00E85359"/>
    <w:rsid w:val="00E93013"/>
    <w:rsid w:val="00EA0406"/>
    <w:rsid w:val="00EA37F4"/>
    <w:rsid w:val="00EA5F9F"/>
    <w:rsid w:val="00EB11DB"/>
    <w:rsid w:val="00EB2BD2"/>
    <w:rsid w:val="00EB4781"/>
    <w:rsid w:val="00EB612B"/>
    <w:rsid w:val="00EC0B6D"/>
    <w:rsid w:val="00EC4B68"/>
    <w:rsid w:val="00EE4F34"/>
    <w:rsid w:val="00EE73F6"/>
    <w:rsid w:val="00EF07CB"/>
    <w:rsid w:val="00EF355C"/>
    <w:rsid w:val="00EF36CD"/>
    <w:rsid w:val="00EF783F"/>
    <w:rsid w:val="00F10E82"/>
    <w:rsid w:val="00F13761"/>
    <w:rsid w:val="00F139FE"/>
    <w:rsid w:val="00F13C73"/>
    <w:rsid w:val="00F14434"/>
    <w:rsid w:val="00F146F4"/>
    <w:rsid w:val="00F16BAC"/>
    <w:rsid w:val="00F22391"/>
    <w:rsid w:val="00F22887"/>
    <w:rsid w:val="00F245E3"/>
    <w:rsid w:val="00F31F92"/>
    <w:rsid w:val="00F361D8"/>
    <w:rsid w:val="00F41875"/>
    <w:rsid w:val="00F41B14"/>
    <w:rsid w:val="00F41F91"/>
    <w:rsid w:val="00F44FB7"/>
    <w:rsid w:val="00F4557A"/>
    <w:rsid w:val="00F47D26"/>
    <w:rsid w:val="00F51257"/>
    <w:rsid w:val="00F5716A"/>
    <w:rsid w:val="00F72CDF"/>
    <w:rsid w:val="00F77EC0"/>
    <w:rsid w:val="00F93FF3"/>
    <w:rsid w:val="00FA1BA2"/>
    <w:rsid w:val="00FA28C8"/>
    <w:rsid w:val="00FA2F8E"/>
    <w:rsid w:val="00FC3375"/>
    <w:rsid w:val="00FC643C"/>
    <w:rsid w:val="00FD2A4E"/>
    <w:rsid w:val="00FE71BD"/>
    <w:rsid w:val="00FF469F"/>
    <w:rsid w:val="00FF4F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before="120" w:after="120" w:line="276" w:lineRule="auto"/>
        <w:ind w:left="351" w:hanging="35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nhideWhenUsed="0" w:qFormat="1"/>
    <w:lsdException w:name="Document Map" w:uiPriority="0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">
    <w:name w:val="Normal"/>
    <w:qFormat/>
    <w:rsid w:val="00513856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51385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9"/>
    <w:unhideWhenUsed/>
    <w:qFormat/>
    <w:rsid w:val="004426D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qFormat/>
    <w:rsid w:val="00841E3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9"/>
    <w:qFormat/>
    <w:rsid w:val="00841E3D"/>
    <w:pPr>
      <w:spacing w:before="240" w:after="60"/>
      <w:outlineLvl w:val="5"/>
    </w:pPr>
    <w:rPr>
      <w:b/>
      <w:bCs/>
      <w:sz w:val="22"/>
      <w:szCs w:val="22"/>
    </w:rPr>
  </w:style>
  <w:style w:type="paragraph" w:styleId="Balk9">
    <w:name w:val="heading 9"/>
    <w:basedOn w:val="Normal"/>
    <w:next w:val="Normal"/>
    <w:link w:val="Balk9Char"/>
    <w:qFormat/>
    <w:rsid w:val="00C8769A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noProof w:val="0"/>
      <w:sz w:val="18"/>
      <w:szCs w:val="20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13856"/>
    <w:rPr>
      <w:rFonts w:ascii="Arial" w:eastAsia="Times New Roman" w:hAnsi="Arial" w:cs="Arial"/>
      <w:b/>
      <w:bCs/>
      <w:noProof/>
      <w:kern w:val="32"/>
      <w:sz w:val="32"/>
      <w:szCs w:val="32"/>
      <w:lang w:val="en-US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4426DE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  <w:lang w:val="en-US"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841E3D"/>
    <w:rPr>
      <w:rFonts w:ascii="Cambria" w:eastAsia="Times New Roman" w:hAnsi="Cambria" w:cs="Times New Roman"/>
      <w:b/>
      <w:bCs/>
      <w:noProof/>
      <w:sz w:val="26"/>
      <w:szCs w:val="26"/>
      <w:lang w:val="en-US" w:eastAsia="tr-TR"/>
    </w:rPr>
  </w:style>
  <w:style w:type="character" w:customStyle="1" w:styleId="Balk6Char">
    <w:name w:val="Başlık 6 Char"/>
    <w:basedOn w:val="VarsaylanParagrafYazTipi"/>
    <w:link w:val="Balk6"/>
    <w:uiPriority w:val="99"/>
    <w:rsid w:val="00841E3D"/>
    <w:rPr>
      <w:rFonts w:ascii="Times New Roman" w:eastAsia="Times New Roman" w:hAnsi="Times New Roman" w:cs="Times New Roman"/>
      <w:b/>
      <w:bCs/>
      <w:noProof/>
      <w:lang w:val="en-US" w:eastAsia="tr-TR"/>
    </w:rPr>
  </w:style>
  <w:style w:type="character" w:customStyle="1" w:styleId="Balk9Char">
    <w:name w:val="Başlık 9 Char"/>
    <w:basedOn w:val="VarsaylanParagrafYazTipi"/>
    <w:link w:val="Balk9"/>
    <w:rsid w:val="00C8769A"/>
    <w:rPr>
      <w:rFonts w:ascii="Arial" w:eastAsia="Times New Roman" w:hAnsi="Arial" w:cs="Times New Roman"/>
      <w:b/>
      <w:i/>
      <w:sz w:val="18"/>
      <w:szCs w:val="20"/>
      <w:lang w:eastAsia="tr-TR"/>
    </w:rPr>
  </w:style>
  <w:style w:type="paragraph" w:styleId="ListeParagraf">
    <w:name w:val="List Paragraph"/>
    <w:basedOn w:val="Normal"/>
    <w:link w:val="ListeParagrafChar"/>
    <w:uiPriority w:val="34"/>
    <w:qFormat/>
    <w:rsid w:val="00513856"/>
    <w:pPr>
      <w:ind w:left="720"/>
      <w:contextualSpacing/>
    </w:pPr>
  </w:style>
  <w:style w:type="character" w:customStyle="1" w:styleId="ListeParagrafChar">
    <w:name w:val="Liste Paragraf Char"/>
    <w:basedOn w:val="VarsaylanParagrafYazTipi"/>
    <w:link w:val="ListeParagraf"/>
    <w:uiPriority w:val="34"/>
    <w:rsid w:val="00513856"/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customStyle="1" w:styleId="sup">
    <w:name w:val="sup"/>
    <w:basedOn w:val="VarsaylanParagrafYazTipi"/>
    <w:rsid w:val="00513856"/>
  </w:style>
  <w:style w:type="character" w:customStyle="1" w:styleId="apple-converted-space">
    <w:name w:val="apple-converted-space"/>
    <w:basedOn w:val="VarsaylanParagrafYazTipi"/>
    <w:rsid w:val="00513856"/>
  </w:style>
  <w:style w:type="table" w:styleId="TabloKlavuzu">
    <w:name w:val="Table Grid"/>
    <w:basedOn w:val="NormalTablo"/>
    <w:uiPriority w:val="99"/>
    <w:rsid w:val="00C87860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GvdeMetniGirintisi2">
    <w:name w:val="Body Text Indent 2"/>
    <w:basedOn w:val="Normal"/>
    <w:link w:val="GvdeMetniGirintisi2Char"/>
    <w:rsid w:val="00C8769A"/>
    <w:pPr>
      <w:ind w:left="1056"/>
    </w:pPr>
    <w:rPr>
      <w:noProof w:val="0"/>
      <w:color w:val="0000FF"/>
      <w:lang w:val="tr-TR"/>
    </w:rPr>
  </w:style>
  <w:style w:type="character" w:customStyle="1" w:styleId="GvdeMetniGirintisi2Char">
    <w:name w:val="Gövde Metni Girintisi 2 Char"/>
    <w:basedOn w:val="VarsaylanParagrafYazTipi"/>
    <w:link w:val="GvdeMetniGirintisi2"/>
    <w:rsid w:val="00C8769A"/>
    <w:rPr>
      <w:rFonts w:ascii="Times New Roman" w:eastAsia="Times New Roman" w:hAnsi="Times New Roman" w:cs="Times New Roman"/>
      <w:color w:val="0000FF"/>
      <w:sz w:val="24"/>
      <w:szCs w:val="24"/>
      <w:lang w:eastAsia="tr-TR"/>
    </w:rPr>
  </w:style>
  <w:style w:type="paragraph" w:styleId="AralkYok">
    <w:name w:val="No Spacing"/>
    <w:uiPriority w:val="1"/>
    <w:qFormat/>
    <w:rsid w:val="004426DE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paragraph" w:styleId="stbilgi">
    <w:name w:val="header"/>
    <w:basedOn w:val="Normal"/>
    <w:link w:val="stbilgiChar"/>
    <w:uiPriority w:val="99"/>
    <w:rsid w:val="002C7739"/>
    <w:pPr>
      <w:tabs>
        <w:tab w:val="center" w:pos="4536"/>
        <w:tab w:val="right" w:pos="9072"/>
      </w:tabs>
    </w:pPr>
    <w:rPr>
      <w:noProof w:val="0"/>
      <w:lang w:val="tr-TR"/>
    </w:rPr>
  </w:style>
  <w:style w:type="character" w:customStyle="1" w:styleId="stbilgiChar">
    <w:name w:val="Üstbilgi Char"/>
    <w:basedOn w:val="VarsaylanParagrafYazTipi"/>
    <w:link w:val="stbilgi"/>
    <w:uiPriority w:val="99"/>
    <w:rsid w:val="002C773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55B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55B2"/>
    <w:rPr>
      <w:rFonts w:ascii="Tahoma" w:eastAsia="Times New Roman" w:hAnsi="Tahoma" w:cs="Tahoma"/>
      <w:noProof/>
      <w:sz w:val="16"/>
      <w:szCs w:val="16"/>
      <w:lang w:val="en-US" w:eastAsia="tr-TR"/>
    </w:rPr>
  </w:style>
  <w:style w:type="character" w:customStyle="1" w:styleId="Balk1Char1">
    <w:name w:val="Başlık 1 Char1"/>
    <w:basedOn w:val="VarsaylanParagrafYazTipi"/>
    <w:rsid w:val="00962C98"/>
    <w:rPr>
      <w:rFonts w:ascii="Arial" w:hAnsi="Arial" w:cs="Arial"/>
      <w:b/>
      <w:bCs/>
      <w:noProof/>
      <w:kern w:val="32"/>
      <w:sz w:val="32"/>
      <w:szCs w:val="32"/>
      <w:lang w:val="en-US"/>
    </w:rPr>
  </w:style>
  <w:style w:type="character" w:styleId="Kpr">
    <w:name w:val="Hyperlink"/>
    <w:basedOn w:val="VarsaylanParagrafYazTipi"/>
    <w:rsid w:val="00962C98"/>
    <w:rPr>
      <w:color w:val="0000FF"/>
      <w:u w:val="single"/>
    </w:rPr>
  </w:style>
  <w:style w:type="paragraph" w:styleId="T1">
    <w:name w:val="toc 1"/>
    <w:basedOn w:val="Normal"/>
    <w:next w:val="Normal"/>
    <w:autoRedefine/>
    <w:uiPriority w:val="39"/>
    <w:qFormat/>
    <w:rsid w:val="00962C98"/>
    <w:pPr>
      <w:tabs>
        <w:tab w:val="left" w:pos="720"/>
        <w:tab w:val="right" w:leader="dot" w:pos="9060"/>
      </w:tabs>
      <w:spacing w:before="120"/>
      <w:ind w:left="709" w:hanging="709"/>
    </w:pPr>
    <w:rPr>
      <w:rFonts w:ascii="Arial" w:hAnsi="Arial" w:cs="Calibri"/>
      <w:bCs/>
      <w:iCs/>
    </w:rPr>
  </w:style>
  <w:style w:type="paragraph" w:styleId="KonuBal">
    <w:name w:val="Title"/>
    <w:basedOn w:val="Normal"/>
    <w:link w:val="KonuBalChar"/>
    <w:qFormat/>
    <w:rsid w:val="00962C98"/>
    <w:pPr>
      <w:jc w:val="center"/>
    </w:pPr>
    <w:rPr>
      <w:b/>
      <w:bCs/>
      <w:noProof w:val="0"/>
      <w:sz w:val="28"/>
      <w:lang w:val="tr-TR" w:eastAsia="en-US"/>
    </w:rPr>
  </w:style>
  <w:style w:type="character" w:customStyle="1" w:styleId="KonuBalChar">
    <w:name w:val="Konu Başlığı Char"/>
    <w:basedOn w:val="VarsaylanParagrafYazTipi"/>
    <w:link w:val="KonuBal"/>
    <w:rsid w:val="00962C98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962C98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962C98"/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styleId="SayfaNumaras">
    <w:name w:val="page number"/>
    <w:basedOn w:val="VarsaylanParagrafYazTipi"/>
    <w:uiPriority w:val="99"/>
    <w:rsid w:val="00962C98"/>
  </w:style>
  <w:style w:type="character" w:customStyle="1" w:styleId="style21">
    <w:name w:val="style21"/>
    <w:basedOn w:val="VarsaylanParagrafYazTipi"/>
    <w:uiPriority w:val="99"/>
    <w:rsid w:val="00841E3D"/>
    <w:rPr>
      <w:sz w:val="18"/>
      <w:szCs w:val="18"/>
    </w:rPr>
  </w:style>
  <w:style w:type="paragraph" w:styleId="NormalWeb">
    <w:name w:val="Normal (Web)"/>
    <w:basedOn w:val="Normal"/>
    <w:uiPriority w:val="99"/>
    <w:rsid w:val="00841E3D"/>
    <w:pPr>
      <w:spacing w:before="100" w:beforeAutospacing="1" w:after="100" w:afterAutospacing="1"/>
    </w:pPr>
  </w:style>
  <w:style w:type="character" w:styleId="Vurgu">
    <w:name w:val="Emphasis"/>
    <w:basedOn w:val="VarsaylanParagrafYazTipi"/>
    <w:uiPriority w:val="99"/>
    <w:qFormat/>
    <w:rsid w:val="00841E3D"/>
    <w:rPr>
      <w:i/>
      <w:iCs/>
    </w:rPr>
  </w:style>
  <w:style w:type="paragraph" w:customStyle="1" w:styleId="Char1Char">
    <w:name w:val="Char1 Char"/>
    <w:basedOn w:val="Normal"/>
    <w:uiPriority w:val="99"/>
    <w:rsid w:val="00841E3D"/>
    <w:pPr>
      <w:spacing w:after="160" w:line="240" w:lineRule="exact"/>
    </w:pPr>
    <w:rPr>
      <w:rFonts w:ascii="Verdana" w:hAnsi="Verdana"/>
      <w:sz w:val="20"/>
      <w:szCs w:val="20"/>
      <w:lang w:eastAsia="en-US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841E3D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841E3D"/>
    <w:pPr>
      <w:ind w:left="480"/>
    </w:pPr>
    <w:rPr>
      <w:rFonts w:ascii="Calibri" w:hAnsi="Calibri" w:cs="Calibri"/>
      <w:sz w:val="20"/>
      <w:szCs w:val="20"/>
    </w:rPr>
  </w:style>
  <w:style w:type="paragraph" w:styleId="TBal">
    <w:name w:val="TOC Heading"/>
    <w:basedOn w:val="Balk1"/>
    <w:next w:val="Normal"/>
    <w:uiPriority w:val="99"/>
    <w:qFormat/>
    <w:rsid w:val="00841E3D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paragraph" w:customStyle="1" w:styleId="Default">
    <w:name w:val="Default"/>
    <w:rsid w:val="00841E3D"/>
    <w:pPr>
      <w:widowControl w:val="0"/>
      <w:autoSpaceDE w:val="0"/>
      <w:autoSpaceDN w:val="0"/>
      <w:adjustRightInd w:val="0"/>
      <w:spacing w:before="0" w:after="0" w:line="240" w:lineRule="auto"/>
      <w:ind w:left="0" w:firstLine="0"/>
      <w:jc w:val="left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styleId="T4">
    <w:name w:val="toc 4"/>
    <w:basedOn w:val="Normal"/>
    <w:next w:val="Normal"/>
    <w:autoRedefine/>
    <w:uiPriority w:val="39"/>
    <w:unhideWhenUsed/>
    <w:rsid w:val="00841E3D"/>
    <w:pPr>
      <w:ind w:left="720"/>
    </w:pPr>
    <w:rPr>
      <w:rFonts w:ascii="Calibri" w:hAnsi="Calibri" w:cs="Calibri"/>
      <w:sz w:val="20"/>
      <w:szCs w:val="20"/>
    </w:rPr>
  </w:style>
  <w:style w:type="paragraph" w:styleId="T5">
    <w:name w:val="toc 5"/>
    <w:basedOn w:val="Normal"/>
    <w:next w:val="Normal"/>
    <w:autoRedefine/>
    <w:uiPriority w:val="39"/>
    <w:unhideWhenUsed/>
    <w:rsid w:val="00841E3D"/>
    <w:pPr>
      <w:ind w:left="960"/>
    </w:pPr>
    <w:rPr>
      <w:rFonts w:ascii="Calibri" w:hAnsi="Calibri" w:cs="Calibri"/>
      <w:sz w:val="20"/>
      <w:szCs w:val="20"/>
    </w:rPr>
  </w:style>
  <w:style w:type="paragraph" w:styleId="T6">
    <w:name w:val="toc 6"/>
    <w:basedOn w:val="Normal"/>
    <w:next w:val="Normal"/>
    <w:autoRedefine/>
    <w:uiPriority w:val="39"/>
    <w:unhideWhenUsed/>
    <w:rsid w:val="00841E3D"/>
    <w:pPr>
      <w:ind w:left="1200"/>
    </w:pPr>
    <w:rPr>
      <w:rFonts w:ascii="Calibri" w:hAnsi="Calibri" w:cs="Calibri"/>
      <w:sz w:val="20"/>
      <w:szCs w:val="20"/>
    </w:rPr>
  </w:style>
  <w:style w:type="paragraph" w:styleId="T7">
    <w:name w:val="toc 7"/>
    <w:basedOn w:val="Normal"/>
    <w:next w:val="Normal"/>
    <w:autoRedefine/>
    <w:uiPriority w:val="39"/>
    <w:unhideWhenUsed/>
    <w:rsid w:val="00841E3D"/>
    <w:pPr>
      <w:ind w:left="1440"/>
    </w:pPr>
    <w:rPr>
      <w:rFonts w:ascii="Calibri" w:hAnsi="Calibri" w:cs="Calibri"/>
      <w:sz w:val="20"/>
      <w:szCs w:val="20"/>
    </w:rPr>
  </w:style>
  <w:style w:type="paragraph" w:styleId="T8">
    <w:name w:val="toc 8"/>
    <w:basedOn w:val="Normal"/>
    <w:next w:val="Normal"/>
    <w:autoRedefine/>
    <w:uiPriority w:val="39"/>
    <w:unhideWhenUsed/>
    <w:rsid w:val="00841E3D"/>
    <w:pPr>
      <w:ind w:left="1680"/>
    </w:pPr>
    <w:rPr>
      <w:rFonts w:ascii="Calibri" w:hAnsi="Calibri" w:cs="Calibri"/>
      <w:sz w:val="20"/>
      <w:szCs w:val="20"/>
    </w:rPr>
  </w:style>
  <w:style w:type="paragraph" w:styleId="T9">
    <w:name w:val="toc 9"/>
    <w:basedOn w:val="Normal"/>
    <w:next w:val="Normal"/>
    <w:autoRedefine/>
    <w:uiPriority w:val="39"/>
    <w:unhideWhenUsed/>
    <w:rsid w:val="00841E3D"/>
    <w:pPr>
      <w:ind w:left="1920"/>
    </w:pPr>
    <w:rPr>
      <w:rFonts w:ascii="Calibri" w:hAnsi="Calibri" w:cs="Calibri"/>
      <w:sz w:val="20"/>
      <w:szCs w:val="20"/>
    </w:rPr>
  </w:style>
  <w:style w:type="paragraph" w:customStyle="1" w:styleId="TBal1">
    <w:name w:val="İÇT Başlığı1"/>
    <w:basedOn w:val="Balk1"/>
    <w:next w:val="Normal"/>
    <w:rsid w:val="00841E3D"/>
    <w:pPr>
      <w:keepLines/>
      <w:spacing w:before="480" w:after="0" w:line="276" w:lineRule="auto"/>
      <w:outlineLvl w:val="9"/>
    </w:pPr>
    <w:rPr>
      <w:rFonts w:ascii="Cambria" w:hAnsi="Cambria" w:cs="Cambria"/>
      <w:noProof w:val="0"/>
      <w:color w:val="365F91"/>
      <w:kern w:val="0"/>
      <w:sz w:val="28"/>
      <w:szCs w:val="28"/>
      <w:lang w:eastAsia="en-US"/>
    </w:rPr>
  </w:style>
  <w:style w:type="paragraph" w:customStyle="1" w:styleId="ListeParagraf1">
    <w:name w:val="Liste Paragraf1"/>
    <w:basedOn w:val="Normal"/>
    <w:rsid w:val="00841E3D"/>
    <w:pPr>
      <w:ind w:left="720"/>
      <w:contextualSpacing/>
    </w:pPr>
    <w:rPr>
      <w:noProof w:val="0"/>
    </w:rPr>
  </w:style>
  <w:style w:type="character" w:customStyle="1" w:styleId="BelgeBalantlarChar">
    <w:name w:val="Belge Bağlantıları Char"/>
    <w:basedOn w:val="VarsaylanParagrafYazTipi"/>
    <w:link w:val="BelgeBalantlar"/>
    <w:semiHidden/>
    <w:rsid w:val="00841E3D"/>
    <w:rPr>
      <w:rFonts w:ascii="Tahoma" w:hAnsi="Tahoma" w:cs="Tahoma"/>
      <w:sz w:val="24"/>
      <w:szCs w:val="24"/>
      <w:shd w:val="clear" w:color="auto" w:fill="000080"/>
      <w:lang w:val="en-US"/>
    </w:rPr>
  </w:style>
  <w:style w:type="paragraph" w:styleId="BelgeBalantlar">
    <w:name w:val="Document Map"/>
    <w:basedOn w:val="Normal"/>
    <w:link w:val="BelgeBalantlarChar"/>
    <w:semiHidden/>
    <w:rsid w:val="00841E3D"/>
    <w:pPr>
      <w:shd w:val="clear" w:color="auto" w:fill="000080"/>
    </w:pPr>
    <w:rPr>
      <w:rFonts w:ascii="Tahoma" w:eastAsiaTheme="minorHAnsi" w:hAnsi="Tahoma" w:cs="Tahoma"/>
      <w:noProof w:val="0"/>
      <w:lang w:eastAsia="en-US"/>
    </w:rPr>
  </w:style>
  <w:style w:type="character" w:customStyle="1" w:styleId="BelgeBalantlarChar1">
    <w:name w:val="Belge Bağlantıları Char1"/>
    <w:basedOn w:val="VarsaylanParagrafYazTipi"/>
    <w:uiPriority w:val="99"/>
    <w:semiHidden/>
    <w:rsid w:val="00841E3D"/>
    <w:rPr>
      <w:rFonts w:ascii="Tahoma" w:eastAsia="Times New Roman" w:hAnsi="Tahoma" w:cs="Tahoma"/>
      <w:noProof/>
      <w:sz w:val="16"/>
      <w:szCs w:val="16"/>
      <w:lang w:val="en-US" w:eastAsia="tr-TR"/>
    </w:rPr>
  </w:style>
  <w:style w:type="character" w:customStyle="1" w:styleId="dblclickspan1">
    <w:name w:val="dblclickspan1"/>
    <w:basedOn w:val="VarsaylanParagrafYazTipi"/>
    <w:rsid w:val="00841E3D"/>
    <w:rPr>
      <w:color w:val="000000"/>
      <w:sz w:val="18"/>
      <w:szCs w:val="18"/>
      <w:bdr w:val="none" w:sz="0" w:space="0" w:color="auto" w:frame="1"/>
      <w:shd w:val="clear" w:color="auto" w:fill="FFFFFF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841E3D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841E3D"/>
    <w:rPr>
      <w:noProof w:val="0"/>
      <w:sz w:val="20"/>
      <w:szCs w:val="20"/>
    </w:rPr>
  </w:style>
  <w:style w:type="paragraph" w:styleId="GvdeMetni">
    <w:name w:val="Body Text"/>
    <w:basedOn w:val="Normal"/>
    <w:link w:val="GvdeMetniChar"/>
    <w:rsid w:val="00841E3D"/>
    <w:pPr>
      <w:widowControl w:val="0"/>
      <w:suppressAutoHyphens/>
      <w:jc w:val="both"/>
    </w:pPr>
    <w:rPr>
      <w:rFonts w:ascii="Arial" w:hAnsi="Arial"/>
      <w:b/>
      <w:noProof w:val="0"/>
      <w:szCs w:val="20"/>
      <w:lang w:val="tr-TR" w:eastAsia="ar-SA"/>
    </w:rPr>
  </w:style>
  <w:style w:type="character" w:customStyle="1" w:styleId="GvdeMetniChar">
    <w:name w:val="Gövde Metni Char"/>
    <w:basedOn w:val="VarsaylanParagrafYazTipi"/>
    <w:link w:val="GvdeMetni"/>
    <w:rsid w:val="00841E3D"/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841E3D"/>
    <w:rPr>
      <w:rFonts w:ascii="Times New Roman" w:eastAsia="Times New Roman" w:hAnsi="Times New Roman" w:cs="Times New Roman"/>
      <w:b/>
      <w:bCs/>
      <w:noProof/>
      <w:sz w:val="20"/>
      <w:szCs w:val="20"/>
      <w:lang w:val="en-US"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841E3D"/>
    <w:rPr>
      <w:b/>
      <w:bCs/>
      <w:noProof/>
    </w:rPr>
  </w:style>
  <w:style w:type="character" w:customStyle="1" w:styleId="hps">
    <w:name w:val="hps"/>
    <w:basedOn w:val="VarsaylanParagrafYazTipi"/>
    <w:uiPriority w:val="99"/>
    <w:rsid w:val="00841E3D"/>
  </w:style>
  <w:style w:type="character" w:customStyle="1" w:styleId="red">
    <w:name w:val="red"/>
    <w:basedOn w:val="VarsaylanParagrafYazTipi"/>
    <w:uiPriority w:val="99"/>
    <w:rsid w:val="00841E3D"/>
  </w:style>
  <w:style w:type="character" w:customStyle="1" w:styleId="googqs-tidbit-01">
    <w:name w:val="goog_qs-tidbit-01"/>
    <w:basedOn w:val="VarsaylanParagrafYazTipi"/>
    <w:uiPriority w:val="99"/>
    <w:rsid w:val="00841E3D"/>
    <w:rPr>
      <w:shd w:val="clear" w:color="auto" w:fill="auto"/>
    </w:rPr>
  </w:style>
  <w:style w:type="paragraph" w:styleId="GvdeMetni2">
    <w:name w:val="Body Text 2"/>
    <w:basedOn w:val="Normal"/>
    <w:link w:val="GvdeMetni2Char"/>
    <w:uiPriority w:val="99"/>
    <w:rsid w:val="00841E3D"/>
    <w:pPr>
      <w:spacing w:after="120" w:line="480" w:lineRule="auto"/>
    </w:pPr>
    <w:rPr>
      <w:noProof w:val="0"/>
      <w:lang w:val="tr-TR"/>
    </w:rPr>
  </w:style>
  <w:style w:type="character" w:customStyle="1" w:styleId="GvdeMetni2Char">
    <w:name w:val="Gövde Metni 2 Char"/>
    <w:basedOn w:val="VarsaylanParagrafYazTipi"/>
    <w:link w:val="GvdeMetni2"/>
    <w:uiPriority w:val="99"/>
    <w:rsid w:val="00841E3D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locked/>
    <w:rsid w:val="00841E3D"/>
    <w:rPr>
      <w:rFonts w:ascii="Consolas" w:hAnsi="Consolas" w:cs="Consolas"/>
      <w:sz w:val="21"/>
      <w:szCs w:val="21"/>
    </w:rPr>
  </w:style>
  <w:style w:type="paragraph" w:styleId="DzMetin">
    <w:name w:val="Plain Text"/>
    <w:basedOn w:val="Normal"/>
    <w:link w:val="DzMetinChar"/>
    <w:uiPriority w:val="99"/>
    <w:semiHidden/>
    <w:unhideWhenUsed/>
    <w:rsid w:val="00841E3D"/>
    <w:pPr>
      <w:spacing w:before="100" w:beforeAutospacing="1" w:after="100" w:afterAutospacing="1"/>
    </w:pPr>
    <w:rPr>
      <w:rFonts w:ascii="Consolas" w:eastAsiaTheme="minorHAnsi" w:hAnsi="Consolas" w:cs="Consolas"/>
      <w:noProof w:val="0"/>
      <w:sz w:val="21"/>
      <w:szCs w:val="21"/>
      <w:lang w:val="tr-TR" w:eastAsia="en-US"/>
    </w:rPr>
  </w:style>
  <w:style w:type="character" w:customStyle="1" w:styleId="DzMetinChar1">
    <w:name w:val="Düz Metin Char1"/>
    <w:basedOn w:val="VarsaylanParagrafYazTipi"/>
    <w:uiPriority w:val="99"/>
    <w:semiHidden/>
    <w:rsid w:val="00841E3D"/>
    <w:rPr>
      <w:rFonts w:ascii="Consolas" w:eastAsia="Times New Roman" w:hAnsi="Consolas" w:cs="Consolas"/>
      <w:noProof/>
      <w:sz w:val="21"/>
      <w:szCs w:val="21"/>
      <w:lang w:val="en-US" w:eastAsia="tr-TR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841E3D"/>
    <w:rPr>
      <w:rFonts w:ascii="Times New Roman" w:eastAsia="Times New Roman" w:hAnsi="Times New Roman" w:cs="Times New Roman"/>
      <w:noProof/>
      <w:sz w:val="16"/>
      <w:szCs w:val="16"/>
      <w:lang w:val="en-US" w:eastAsia="tr-TR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841E3D"/>
    <w:pPr>
      <w:spacing w:after="120"/>
    </w:pPr>
    <w:rPr>
      <w:sz w:val="16"/>
      <w:szCs w:val="16"/>
    </w:rPr>
  </w:style>
  <w:style w:type="paragraph" w:styleId="Dzeltme">
    <w:name w:val="Revision"/>
    <w:hidden/>
    <w:uiPriority w:val="99"/>
    <w:semiHidden/>
    <w:rsid w:val="00EF355C"/>
    <w:pPr>
      <w:spacing w:before="0" w:after="0" w:line="240" w:lineRule="auto"/>
      <w:ind w:left="0" w:firstLine="0"/>
      <w:jc w:val="left"/>
    </w:pPr>
    <w:rPr>
      <w:rFonts w:ascii="Times New Roman" w:eastAsia="Times New Roman" w:hAnsi="Times New Roman" w:cs="Times New Roman"/>
      <w:noProof/>
      <w:sz w:val="24"/>
      <w:szCs w:val="24"/>
      <w:lang w:val="en-US" w:eastAsia="tr-TR"/>
    </w:rPr>
  </w:style>
  <w:style w:type="character" w:customStyle="1" w:styleId="ListeParagrafChar1">
    <w:name w:val="Liste Paragraf Char1"/>
    <w:basedOn w:val="VarsaylanParagrafYazTipi"/>
    <w:uiPriority w:val="34"/>
    <w:rsid w:val="00AF7382"/>
    <w:rPr>
      <w:noProof/>
      <w:sz w:val="24"/>
      <w:szCs w:val="24"/>
      <w:lang w:val="en-US"/>
    </w:rPr>
  </w:style>
  <w:style w:type="paragraph" w:styleId="AltKonuBal">
    <w:name w:val="Subtitle"/>
    <w:basedOn w:val="Normal"/>
    <w:next w:val="GvdeMetni"/>
    <w:link w:val="AltKonuBalChar"/>
    <w:qFormat/>
    <w:rsid w:val="00F44FB7"/>
    <w:pPr>
      <w:widowControl w:val="0"/>
      <w:suppressAutoHyphens/>
      <w:autoSpaceDE w:val="0"/>
      <w:jc w:val="both"/>
    </w:pPr>
    <w:rPr>
      <w:rFonts w:ascii="Arial" w:eastAsia="Batang" w:hAnsi="Arial" w:cs="Arial"/>
      <w:b/>
      <w:bCs/>
      <w:noProof w:val="0"/>
      <w:kern w:val="1"/>
      <w:sz w:val="20"/>
      <w:lang w:eastAsia="ar-SA"/>
    </w:rPr>
  </w:style>
  <w:style w:type="character" w:customStyle="1" w:styleId="AltKonuBalChar">
    <w:name w:val="Alt Konu Başlığı Char"/>
    <w:basedOn w:val="VarsaylanParagrafYazTipi"/>
    <w:link w:val="AltKonuBal"/>
    <w:rsid w:val="00F44FB7"/>
    <w:rPr>
      <w:rFonts w:ascii="Arial" w:eastAsia="Batang" w:hAnsi="Arial" w:cs="Arial"/>
      <w:b/>
      <w:bCs/>
      <w:kern w:val="1"/>
      <w:sz w:val="20"/>
      <w:szCs w:val="24"/>
      <w:lang w:val="en-US" w:eastAsia="ar-SA"/>
    </w:rPr>
  </w:style>
  <w:style w:type="paragraph" w:customStyle="1" w:styleId="a">
    <w:basedOn w:val="Normal"/>
    <w:next w:val="GvdeMetni"/>
    <w:qFormat/>
    <w:rsid w:val="00B21C64"/>
    <w:pPr>
      <w:widowControl w:val="0"/>
      <w:suppressAutoHyphens/>
      <w:autoSpaceDE w:val="0"/>
      <w:jc w:val="both"/>
    </w:pPr>
    <w:rPr>
      <w:rFonts w:ascii="Arial" w:eastAsia="Batang" w:hAnsi="Arial" w:cs="Arial"/>
      <w:b/>
      <w:bCs/>
      <w:noProof w:val="0"/>
      <w:kern w:val="1"/>
      <w:sz w:val="20"/>
      <w:lang w:eastAsia="ar-SA"/>
    </w:rPr>
  </w:style>
  <w:style w:type="paragraph" w:customStyle="1" w:styleId="ListeParagraf2">
    <w:name w:val="Liste Paragraf2"/>
    <w:basedOn w:val="Normal"/>
    <w:rsid w:val="00DF76E5"/>
    <w:pPr>
      <w:suppressAutoHyphens/>
      <w:spacing w:after="200" w:line="276" w:lineRule="auto"/>
      <w:ind w:left="720"/>
    </w:pPr>
    <w:rPr>
      <w:rFonts w:ascii="Calibri" w:eastAsia="Malgun Gothic" w:hAnsi="Calibri"/>
      <w:noProof w:val="0"/>
      <w:kern w:val="1"/>
      <w:sz w:val="22"/>
      <w:szCs w:val="22"/>
      <w:lang w:val="en-PH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8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ayhan.balci@tubitak.gov.tr" TargetMode="External"/><Relationship Id="rId2" Type="http://schemas.openxmlformats.org/officeDocument/2006/relationships/hyperlink" Target="mailto:cihan.kuzu@tubitak.gov.tr" TargetMode="External"/><Relationship Id="rId1" Type="http://schemas.openxmlformats.org/officeDocument/2006/relationships/hyperlink" Target="mailto:secretariat@smiic.or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4960BE-9818-4452-908E-7DA168724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</Company>
  <LinksUpToDate>false</LinksUpToDate>
  <CharactersWithSpaces>2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Ömer ALTAN</dc:creator>
  <cp:keywords/>
  <cp:lastModifiedBy>cihan.kuzu</cp:lastModifiedBy>
  <cp:revision>11</cp:revision>
  <cp:lastPrinted>2019-07-08T07:00:00Z</cp:lastPrinted>
  <dcterms:created xsi:type="dcterms:W3CDTF">2019-10-18T12:52:00Z</dcterms:created>
  <dcterms:modified xsi:type="dcterms:W3CDTF">2019-10-21T06:38:00Z</dcterms:modified>
</cp:coreProperties>
</file>